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1C571A" w14:textId="4FEDBF2A" w:rsidR="00A0566A" w:rsidRPr="00D90787" w:rsidRDefault="00D90787" w:rsidP="00D90787">
      <w:pPr>
        <w:jc w:val="center"/>
        <w:rPr>
          <w:b/>
          <w:sz w:val="24"/>
          <w:szCs w:val="24"/>
        </w:rPr>
      </w:pPr>
      <w:r w:rsidRPr="00D90787">
        <w:rPr>
          <w:b/>
          <w:sz w:val="24"/>
          <w:szCs w:val="24"/>
        </w:rPr>
        <w:t>ACTIVITY REQUEST</w:t>
      </w:r>
    </w:p>
    <w:tbl>
      <w:tblPr>
        <w:tblStyle w:val="TableGrid"/>
        <w:tblW w:w="11023" w:type="dxa"/>
        <w:tblLook w:val="04A0" w:firstRow="1" w:lastRow="0" w:firstColumn="1" w:lastColumn="0" w:noHBand="0" w:noVBand="1"/>
      </w:tblPr>
      <w:tblGrid>
        <w:gridCol w:w="5665"/>
        <w:gridCol w:w="5358"/>
      </w:tblGrid>
      <w:tr w:rsidR="00A0566A" w:rsidRPr="00AF2457" w14:paraId="73E9F16F" w14:textId="77777777" w:rsidTr="00A0566A">
        <w:trPr>
          <w:trHeight w:val="439"/>
        </w:trPr>
        <w:tc>
          <w:tcPr>
            <w:tcW w:w="11023" w:type="dxa"/>
            <w:gridSpan w:val="2"/>
          </w:tcPr>
          <w:p w14:paraId="4E462443" w14:textId="36A236D9" w:rsidR="00A0566A" w:rsidRPr="00AF2457" w:rsidRDefault="00A0566A" w:rsidP="003121FB">
            <w:pPr>
              <w:rPr>
                <w:rFonts w:cstheme="minorHAnsi"/>
                <w:b/>
                <w:sz w:val="24"/>
                <w:szCs w:val="24"/>
              </w:rPr>
            </w:pPr>
            <w:r w:rsidRPr="00AF2457">
              <w:rPr>
                <w:rFonts w:cstheme="minorHAnsi"/>
                <w:sz w:val="24"/>
                <w:szCs w:val="24"/>
              </w:rPr>
              <w:t>Key Result Area:</w:t>
            </w:r>
            <w:r w:rsidR="00C60A76" w:rsidRPr="00AF2457">
              <w:rPr>
                <w:sz w:val="24"/>
                <w:szCs w:val="24"/>
              </w:rPr>
              <w:t xml:space="preserve"> </w:t>
            </w:r>
          </w:p>
        </w:tc>
      </w:tr>
      <w:tr w:rsidR="00A0566A" w:rsidRPr="00AF2457" w14:paraId="605324D4" w14:textId="77777777" w:rsidTr="0070507C">
        <w:trPr>
          <w:trHeight w:val="548"/>
        </w:trPr>
        <w:tc>
          <w:tcPr>
            <w:tcW w:w="11023" w:type="dxa"/>
            <w:gridSpan w:val="2"/>
          </w:tcPr>
          <w:p w14:paraId="70E01A05" w14:textId="0985818A" w:rsidR="00A0566A" w:rsidRPr="00AF2457" w:rsidRDefault="00A0566A" w:rsidP="00A807BC">
            <w:pPr>
              <w:rPr>
                <w:rFonts w:cstheme="minorHAnsi"/>
                <w:sz w:val="24"/>
                <w:szCs w:val="24"/>
              </w:rPr>
            </w:pPr>
            <w:r w:rsidRPr="00AF2457">
              <w:rPr>
                <w:rFonts w:cstheme="minorHAnsi"/>
                <w:sz w:val="24"/>
                <w:szCs w:val="24"/>
              </w:rPr>
              <w:t>Title of Activity:</w:t>
            </w:r>
            <w:r w:rsidR="00C60A76" w:rsidRPr="00AF2457">
              <w:rPr>
                <w:rFonts w:cstheme="minorHAnsi"/>
                <w:sz w:val="24"/>
                <w:szCs w:val="24"/>
              </w:rPr>
              <w:t xml:space="preserve"> </w:t>
            </w:r>
            <w:r w:rsidR="004D51D1" w:rsidRPr="00AF2457">
              <w:rPr>
                <w:sz w:val="24"/>
                <w:szCs w:val="24"/>
              </w:rPr>
              <w:t xml:space="preserve"> </w:t>
            </w:r>
          </w:p>
        </w:tc>
      </w:tr>
      <w:tr w:rsidR="00A0566A" w:rsidRPr="00AF2457" w14:paraId="7D6996E9" w14:textId="77777777" w:rsidTr="00A0566A">
        <w:trPr>
          <w:trHeight w:val="701"/>
        </w:trPr>
        <w:tc>
          <w:tcPr>
            <w:tcW w:w="11023" w:type="dxa"/>
            <w:gridSpan w:val="2"/>
          </w:tcPr>
          <w:p w14:paraId="70B8D252" w14:textId="61C75203" w:rsidR="00A0566A" w:rsidRPr="00AF2457" w:rsidRDefault="00A0566A" w:rsidP="00C60A76">
            <w:pPr>
              <w:ind w:left="2070" w:hanging="2070"/>
              <w:rPr>
                <w:rFonts w:cstheme="minorHAnsi"/>
                <w:sz w:val="24"/>
                <w:szCs w:val="24"/>
              </w:rPr>
            </w:pPr>
            <w:r w:rsidRPr="00AF2457">
              <w:rPr>
                <w:rFonts w:cstheme="minorHAnsi"/>
                <w:sz w:val="24"/>
                <w:szCs w:val="24"/>
              </w:rPr>
              <w:t>Rationale/Background:</w:t>
            </w:r>
            <w:r w:rsidR="0014174E" w:rsidRPr="00AF2457">
              <w:rPr>
                <w:rFonts w:cstheme="minorHAnsi"/>
                <w:sz w:val="24"/>
                <w:szCs w:val="24"/>
              </w:rPr>
              <w:t xml:space="preserve"> </w:t>
            </w:r>
          </w:p>
        </w:tc>
      </w:tr>
      <w:tr w:rsidR="00A0566A" w:rsidRPr="00AF2457" w14:paraId="44312CE7" w14:textId="77777777" w:rsidTr="00A0566A">
        <w:trPr>
          <w:trHeight w:val="569"/>
        </w:trPr>
        <w:tc>
          <w:tcPr>
            <w:tcW w:w="5665" w:type="dxa"/>
          </w:tcPr>
          <w:p w14:paraId="6D3E26DA" w14:textId="35D0CD8C" w:rsidR="00A0566A" w:rsidRPr="00AF2457" w:rsidRDefault="00A0566A" w:rsidP="00D90787">
            <w:pPr>
              <w:rPr>
                <w:rFonts w:cstheme="minorHAnsi"/>
                <w:sz w:val="24"/>
                <w:szCs w:val="24"/>
              </w:rPr>
            </w:pPr>
            <w:r w:rsidRPr="00AF2457">
              <w:rPr>
                <w:rFonts w:cstheme="minorHAnsi"/>
                <w:sz w:val="24"/>
                <w:szCs w:val="24"/>
              </w:rPr>
              <w:t xml:space="preserve">Activity Code: </w:t>
            </w:r>
            <w:r w:rsidRPr="00AF2457">
              <w:rPr>
                <w:rFonts w:cstheme="minorHAnsi"/>
                <w:sz w:val="24"/>
                <w:szCs w:val="24"/>
              </w:rPr>
              <w:tab/>
            </w:r>
          </w:p>
        </w:tc>
        <w:tc>
          <w:tcPr>
            <w:tcW w:w="5358" w:type="dxa"/>
          </w:tcPr>
          <w:p w14:paraId="5B595CE5" w14:textId="28C4792A" w:rsidR="00D90787" w:rsidRPr="00AF2457" w:rsidRDefault="00A0566A" w:rsidP="00D90787">
            <w:pPr>
              <w:rPr>
                <w:rFonts w:cstheme="minorHAnsi"/>
                <w:sz w:val="24"/>
                <w:szCs w:val="24"/>
              </w:rPr>
            </w:pPr>
            <w:r w:rsidRPr="00AF2457">
              <w:rPr>
                <w:rFonts w:cstheme="minorHAnsi"/>
                <w:sz w:val="24"/>
                <w:szCs w:val="24"/>
              </w:rPr>
              <w:t>Fund Source:</w:t>
            </w:r>
            <w:r w:rsidR="00C60A76" w:rsidRPr="00AF2457">
              <w:rPr>
                <w:sz w:val="24"/>
                <w:szCs w:val="24"/>
              </w:rPr>
              <w:t xml:space="preserve"> </w:t>
            </w:r>
          </w:p>
          <w:p w14:paraId="04657B20" w14:textId="266A4994" w:rsidR="00A0566A" w:rsidRPr="00AF2457" w:rsidRDefault="00A0566A" w:rsidP="00C60A76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A0566A" w:rsidRPr="00AF2457" w14:paraId="19D06EDE" w14:textId="77777777" w:rsidTr="00A0566A">
        <w:trPr>
          <w:trHeight w:val="555"/>
        </w:trPr>
        <w:tc>
          <w:tcPr>
            <w:tcW w:w="5665" w:type="dxa"/>
          </w:tcPr>
          <w:p w14:paraId="2D946F30" w14:textId="39583517" w:rsidR="00A0566A" w:rsidRPr="00AF2457" w:rsidRDefault="0064410C" w:rsidP="00D90787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Area of Installation</w:t>
            </w:r>
            <w:r w:rsidR="00A0566A" w:rsidRPr="00AF2457">
              <w:rPr>
                <w:rFonts w:cstheme="minorHAnsi"/>
                <w:sz w:val="24"/>
                <w:szCs w:val="24"/>
              </w:rPr>
              <w:t>:</w:t>
            </w:r>
            <w:r w:rsidR="00C7451C" w:rsidRPr="00AF2457">
              <w:rPr>
                <w:rFonts w:cstheme="minorHAnsi"/>
                <w:sz w:val="24"/>
                <w:szCs w:val="24"/>
              </w:rPr>
              <w:t xml:space="preserve"> </w:t>
            </w:r>
            <w:r>
              <w:rPr>
                <w:rFonts w:cstheme="minorHAnsi"/>
                <w:sz w:val="24"/>
                <w:szCs w:val="24"/>
              </w:rPr>
              <w:t xml:space="preserve"> </w:t>
            </w:r>
          </w:p>
        </w:tc>
        <w:tc>
          <w:tcPr>
            <w:tcW w:w="5358" w:type="dxa"/>
          </w:tcPr>
          <w:p w14:paraId="327A530A" w14:textId="081F030B" w:rsidR="00A0566A" w:rsidRPr="00AF2457" w:rsidRDefault="00A040ED" w:rsidP="003E46F7">
            <w:pPr>
              <w:rPr>
                <w:rFonts w:cstheme="minorHAnsi"/>
                <w:sz w:val="24"/>
                <w:szCs w:val="24"/>
              </w:rPr>
            </w:pPr>
            <w:r w:rsidRPr="00AF2457">
              <w:rPr>
                <w:rFonts w:cstheme="minorHAnsi"/>
                <w:sz w:val="24"/>
                <w:szCs w:val="24"/>
              </w:rPr>
              <w:t>Date of Implementation</w:t>
            </w:r>
            <w:r w:rsidR="00A0566A" w:rsidRPr="00AF2457">
              <w:rPr>
                <w:rFonts w:cstheme="minorHAnsi"/>
                <w:sz w:val="24"/>
                <w:szCs w:val="24"/>
              </w:rPr>
              <w:t>:</w:t>
            </w:r>
            <w:r w:rsidRPr="00AF2457">
              <w:rPr>
                <w:rFonts w:cstheme="minorHAnsi"/>
                <w:sz w:val="24"/>
                <w:szCs w:val="24"/>
              </w:rPr>
              <w:t xml:space="preserve"> </w:t>
            </w:r>
          </w:p>
        </w:tc>
      </w:tr>
      <w:tr w:rsidR="00A0566A" w:rsidRPr="00AF2457" w14:paraId="444BA677" w14:textId="77777777" w:rsidTr="00A0566A">
        <w:trPr>
          <w:trHeight w:val="2008"/>
        </w:trPr>
        <w:tc>
          <w:tcPr>
            <w:tcW w:w="5665" w:type="dxa"/>
          </w:tcPr>
          <w:p w14:paraId="160AF574" w14:textId="78314D7B" w:rsidR="00A0566A" w:rsidRPr="00AF2457" w:rsidRDefault="00A0566A" w:rsidP="003121FB">
            <w:pPr>
              <w:rPr>
                <w:rFonts w:cs="Arial"/>
                <w:sz w:val="24"/>
                <w:szCs w:val="24"/>
              </w:rPr>
            </w:pPr>
            <w:r w:rsidRPr="00AF2457">
              <w:rPr>
                <w:rFonts w:cs="Arial"/>
                <w:sz w:val="24"/>
                <w:szCs w:val="24"/>
              </w:rPr>
              <w:t>Objective</w:t>
            </w:r>
            <w:r w:rsidR="00C75E1B">
              <w:rPr>
                <w:rFonts w:cs="Arial"/>
                <w:sz w:val="24"/>
                <w:szCs w:val="24"/>
              </w:rPr>
              <w:t>s</w:t>
            </w:r>
            <w:r w:rsidRPr="00AF2457">
              <w:rPr>
                <w:rFonts w:cs="Arial"/>
                <w:sz w:val="24"/>
                <w:szCs w:val="24"/>
              </w:rPr>
              <w:t>:</w:t>
            </w:r>
          </w:p>
          <w:p w14:paraId="6FC4D4BA" w14:textId="16F2634A" w:rsidR="004D51D1" w:rsidRPr="00AF2457" w:rsidRDefault="004D51D1" w:rsidP="00C708F7">
            <w:pPr>
              <w:spacing w:after="160" w:line="259" w:lineRule="auto"/>
              <w:ind w:left="720"/>
              <w:rPr>
                <w:rFonts w:cs="Arial"/>
                <w:iCs/>
                <w:sz w:val="24"/>
                <w:szCs w:val="24"/>
              </w:rPr>
            </w:pPr>
          </w:p>
          <w:p w14:paraId="6C39F205" w14:textId="27B92DFB" w:rsidR="00C60A76" w:rsidRPr="00AF2457" w:rsidRDefault="00C60A76" w:rsidP="004D51D1">
            <w:pPr>
              <w:pStyle w:val="ListParagraph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5358" w:type="dxa"/>
          </w:tcPr>
          <w:p w14:paraId="44735EA1" w14:textId="1E492C32" w:rsidR="00A0566A" w:rsidRPr="00AF2457" w:rsidRDefault="00A0566A" w:rsidP="003121FB">
            <w:pPr>
              <w:rPr>
                <w:rFonts w:cs="Arial"/>
                <w:sz w:val="24"/>
                <w:szCs w:val="24"/>
              </w:rPr>
            </w:pPr>
            <w:r w:rsidRPr="00AF2457">
              <w:rPr>
                <w:rFonts w:cs="Arial"/>
                <w:sz w:val="24"/>
                <w:szCs w:val="24"/>
              </w:rPr>
              <w:t>Output</w:t>
            </w:r>
            <w:r w:rsidR="00C75E1B">
              <w:rPr>
                <w:rFonts w:cs="Arial"/>
                <w:sz w:val="24"/>
                <w:szCs w:val="24"/>
              </w:rPr>
              <w:t>s</w:t>
            </w:r>
            <w:r w:rsidR="00E96D91">
              <w:rPr>
                <w:rFonts w:cs="Arial"/>
                <w:sz w:val="24"/>
                <w:szCs w:val="24"/>
              </w:rPr>
              <w:t>:</w:t>
            </w:r>
          </w:p>
          <w:p w14:paraId="06068C93" w14:textId="146914A1" w:rsidR="006A09BD" w:rsidRPr="00AF2457" w:rsidRDefault="006A09BD" w:rsidP="00C75E1B">
            <w:pPr>
              <w:pStyle w:val="ListParagraph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A0566A" w:rsidRPr="00AF2457" w14:paraId="4EFB202B" w14:textId="77777777" w:rsidTr="00A0566A">
        <w:trPr>
          <w:trHeight w:val="566"/>
        </w:trPr>
        <w:tc>
          <w:tcPr>
            <w:tcW w:w="5665" w:type="dxa"/>
          </w:tcPr>
          <w:p w14:paraId="253DEC83" w14:textId="049B1661" w:rsidR="00A0566A" w:rsidRPr="00AF2457" w:rsidRDefault="00A0566A" w:rsidP="003121FB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5358" w:type="dxa"/>
          </w:tcPr>
          <w:p w14:paraId="53A729CB" w14:textId="6BD7DEE1" w:rsidR="00A0566A" w:rsidRPr="00AF2457" w:rsidRDefault="00A0566A" w:rsidP="003121FB">
            <w:pPr>
              <w:rPr>
                <w:rFonts w:cstheme="minorHAnsi"/>
                <w:sz w:val="24"/>
                <w:szCs w:val="24"/>
              </w:rPr>
            </w:pPr>
            <w:r w:rsidRPr="00AF2457">
              <w:rPr>
                <w:rFonts w:cstheme="minorHAnsi"/>
                <w:sz w:val="24"/>
                <w:szCs w:val="24"/>
              </w:rPr>
              <w:t>Total Budgetary Requirements:</w:t>
            </w:r>
            <w:r w:rsidR="00AC2774">
              <w:rPr>
                <w:rFonts w:cstheme="minorHAnsi"/>
                <w:sz w:val="24"/>
                <w:szCs w:val="24"/>
              </w:rPr>
              <w:t xml:space="preserve"> </w:t>
            </w:r>
          </w:p>
        </w:tc>
      </w:tr>
    </w:tbl>
    <w:p w14:paraId="1B283BD9" w14:textId="77777777" w:rsidR="00A0566A" w:rsidRDefault="00A0566A" w:rsidP="003121FB">
      <w:pPr>
        <w:rPr>
          <w:b/>
          <w:sz w:val="28"/>
        </w:rPr>
      </w:pPr>
    </w:p>
    <w:tbl>
      <w:tblPr>
        <w:tblStyle w:val="TableGrid"/>
        <w:tblW w:w="11743" w:type="dxa"/>
        <w:tblInd w:w="-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600" w:firstRow="0" w:lastRow="0" w:firstColumn="0" w:lastColumn="0" w:noHBand="1" w:noVBand="1"/>
      </w:tblPr>
      <w:tblGrid>
        <w:gridCol w:w="108"/>
        <w:gridCol w:w="5070"/>
        <w:gridCol w:w="775"/>
        <w:gridCol w:w="108"/>
        <w:gridCol w:w="3828"/>
        <w:gridCol w:w="1418"/>
        <w:gridCol w:w="436"/>
      </w:tblGrid>
      <w:tr w:rsidR="00A0566A" w14:paraId="279635E1" w14:textId="77777777" w:rsidTr="0029047C">
        <w:trPr>
          <w:gridBefore w:val="1"/>
          <w:wBefore w:w="108" w:type="dxa"/>
        </w:trPr>
        <w:tc>
          <w:tcPr>
            <w:tcW w:w="5953" w:type="dxa"/>
            <w:gridSpan w:val="3"/>
          </w:tcPr>
          <w:p w14:paraId="718CB458" w14:textId="77777777" w:rsidR="00A0566A" w:rsidRPr="005853E4" w:rsidRDefault="00A0566A" w:rsidP="003121FB">
            <w:r>
              <w:t>Prepared by:</w:t>
            </w:r>
          </w:p>
        </w:tc>
        <w:tc>
          <w:tcPr>
            <w:tcW w:w="5682" w:type="dxa"/>
            <w:gridSpan w:val="3"/>
          </w:tcPr>
          <w:p w14:paraId="3DEF7CDE" w14:textId="39E89132" w:rsidR="00A0566A" w:rsidRPr="005853E4" w:rsidRDefault="002E71A1" w:rsidP="003121FB">
            <w:r>
              <w:t>Approved</w:t>
            </w:r>
            <w:r w:rsidR="00A0566A">
              <w:t xml:space="preserve"> by:</w:t>
            </w:r>
          </w:p>
        </w:tc>
      </w:tr>
      <w:tr w:rsidR="00A0566A" w14:paraId="43A456DD" w14:textId="77777777" w:rsidTr="00A45434">
        <w:trPr>
          <w:gridAfter w:val="2"/>
          <w:wAfter w:w="1854" w:type="dxa"/>
          <w:trHeight w:val="732"/>
        </w:trPr>
        <w:tc>
          <w:tcPr>
            <w:tcW w:w="5953" w:type="dxa"/>
            <w:gridSpan w:val="3"/>
          </w:tcPr>
          <w:p w14:paraId="73263D78" w14:textId="54B73C72" w:rsidR="00A0566A" w:rsidRDefault="00C60A76" w:rsidP="003121FB">
            <w:r>
              <w:t xml:space="preserve">  </w:t>
            </w:r>
          </w:p>
          <w:p w14:paraId="7EBC4B79" w14:textId="77777777" w:rsidR="00C60A76" w:rsidRDefault="00C60A76" w:rsidP="003121FB"/>
          <w:p w14:paraId="489DBB6D" w14:textId="10290EC9" w:rsidR="00C60A76" w:rsidRPr="007C7A59" w:rsidRDefault="00A45434" w:rsidP="00D90787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NAME</w:t>
            </w:r>
          </w:p>
        </w:tc>
        <w:tc>
          <w:tcPr>
            <w:tcW w:w="3936" w:type="dxa"/>
            <w:gridSpan w:val="2"/>
            <w:vAlign w:val="bottom"/>
          </w:tcPr>
          <w:p w14:paraId="662C1166" w14:textId="44456522" w:rsidR="00C60A76" w:rsidRPr="00A45434" w:rsidRDefault="00A45434" w:rsidP="00A45434">
            <w:pPr>
              <w:jc w:val="center"/>
              <w:rPr>
                <w:b/>
                <w:bCs/>
              </w:rPr>
            </w:pPr>
            <w:r w:rsidRPr="00A45434">
              <w:rPr>
                <w:b/>
                <w:bCs/>
              </w:rPr>
              <w:t>NAME</w:t>
            </w:r>
          </w:p>
        </w:tc>
      </w:tr>
      <w:tr w:rsidR="00A0566A" w14:paraId="4F45D5EE" w14:textId="77777777" w:rsidTr="00A45434">
        <w:trPr>
          <w:gridAfter w:val="2"/>
          <w:wAfter w:w="1854" w:type="dxa"/>
          <w:trHeight w:val="274"/>
        </w:trPr>
        <w:tc>
          <w:tcPr>
            <w:tcW w:w="5953" w:type="dxa"/>
            <w:gridSpan w:val="3"/>
          </w:tcPr>
          <w:p w14:paraId="12A529D7" w14:textId="7F69B332" w:rsidR="00A0566A" w:rsidRPr="005853E4" w:rsidRDefault="007920FA" w:rsidP="007920FA">
            <w:pPr>
              <w:rPr>
                <w:i/>
              </w:rPr>
            </w:pPr>
            <w:r>
              <w:rPr>
                <w:i/>
                <w:sz w:val="18"/>
              </w:rPr>
              <w:t xml:space="preserve">                                                  </w:t>
            </w:r>
            <w:r w:rsidR="00A0566A" w:rsidRPr="005853E4">
              <w:rPr>
                <w:i/>
                <w:sz w:val="18"/>
              </w:rPr>
              <w:t>Proponent</w:t>
            </w:r>
          </w:p>
        </w:tc>
        <w:tc>
          <w:tcPr>
            <w:tcW w:w="3936" w:type="dxa"/>
            <w:gridSpan w:val="2"/>
          </w:tcPr>
          <w:p w14:paraId="6542D081" w14:textId="7B4226B2" w:rsidR="00A0566A" w:rsidRPr="005853E4" w:rsidRDefault="00D90787" w:rsidP="00D90787">
            <w:pPr>
              <w:rPr>
                <w:i/>
              </w:rPr>
            </w:pPr>
            <w:r>
              <w:rPr>
                <w:i/>
                <w:sz w:val="18"/>
              </w:rPr>
              <w:t xml:space="preserve">    </w:t>
            </w:r>
            <w:r w:rsidR="00511AC5">
              <w:rPr>
                <w:i/>
                <w:sz w:val="18"/>
              </w:rPr>
              <w:t xml:space="preserve">      </w:t>
            </w:r>
            <w:r>
              <w:rPr>
                <w:i/>
                <w:sz w:val="18"/>
              </w:rPr>
              <w:t>Schools Division Superintendent</w:t>
            </w:r>
          </w:p>
        </w:tc>
      </w:tr>
      <w:tr w:rsidR="00A0566A" w14:paraId="7C4BB3F8" w14:textId="77777777" w:rsidTr="00A45434">
        <w:trPr>
          <w:gridBefore w:val="1"/>
          <w:gridAfter w:val="1"/>
          <w:wBefore w:w="108" w:type="dxa"/>
          <w:wAfter w:w="436" w:type="dxa"/>
          <w:trHeight w:val="360"/>
        </w:trPr>
        <w:tc>
          <w:tcPr>
            <w:tcW w:w="5070" w:type="dxa"/>
          </w:tcPr>
          <w:p w14:paraId="452CE8F9" w14:textId="77777777" w:rsidR="00A0566A" w:rsidRPr="005853E4" w:rsidRDefault="00A0566A" w:rsidP="003121FB"/>
        </w:tc>
        <w:tc>
          <w:tcPr>
            <w:tcW w:w="6129" w:type="dxa"/>
            <w:gridSpan w:val="4"/>
          </w:tcPr>
          <w:p w14:paraId="66F2664E" w14:textId="77777777" w:rsidR="00A0566A" w:rsidRPr="005853E4" w:rsidRDefault="00A0566A" w:rsidP="003121FB"/>
        </w:tc>
      </w:tr>
      <w:tr w:rsidR="00A0566A" w14:paraId="233C77A7" w14:textId="77777777" w:rsidTr="00A45434">
        <w:trPr>
          <w:gridBefore w:val="1"/>
          <w:gridAfter w:val="1"/>
          <w:wBefore w:w="108" w:type="dxa"/>
          <w:wAfter w:w="436" w:type="dxa"/>
        </w:trPr>
        <w:tc>
          <w:tcPr>
            <w:tcW w:w="5070" w:type="dxa"/>
          </w:tcPr>
          <w:p w14:paraId="7F443809" w14:textId="77777777" w:rsidR="00A0566A" w:rsidRPr="005853E4" w:rsidRDefault="00A0566A" w:rsidP="003121FB">
            <w:r>
              <w:t>Annexes Complete and with Approved WFP:</w:t>
            </w:r>
          </w:p>
        </w:tc>
        <w:tc>
          <w:tcPr>
            <w:tcW w:w="6129" w:type="dxa"/>
            <w:gridSpan w:val="4"/>
          </w:tcPr>
          <w:p w14:paraId="7726B6B7" w14:textId="77777777" w:rsidR="00A0566A" w:rsidRPr="005853E4" w:rsidRDefault="00A0566A" w:rsidP="003121FB">
            <w:r>
              <w:t>Allotment Available and Within Cost Standards:</w:t>
            </w:r>
          </w:p>
        </w:tc>
      </w:tr>
      <w:tr w:rsidR="00D90787" w14:paraId="7D807F67" w14:textId="77777777" w:rsidTr="0029047C">
        <w:trPr>
          <w:gridBefore w:val="1"/>
          <w:gridAfter w:val="3"/>
          <w:wBefore w:w="108" w:type="dxa"/>
          <w:wAfter w:w="5682" w:type="dxa"/>
          <w:trHeight w:val="703"/>
        </w:trPr>
        <w:tc>
          <w:tcPr>
            <w:tcW w:w="5953" w:type="dxa"/>
            <w:gridSpan w:val="3"/>
          </w:tcPr>
          <w:p w14:paraId="2C7772EC" w14:textId="77777777" w:rsidR="00D90787" w:rsidRPr="005853E4" w:rsidRDefault="00D90787" w:rsidP="003121FB"/>
        </w:tc>
      </w:tr>
      <w:tr w:rsidR="00A0566A" w14:paraId="782B1EBF" w14:textId="77777777" w:rsidTr="00A45434">
        <w:trPr>
          <w:gridBefore w:val="1"/>
          <w:gridAfter w:val="1"/>
          <w:wBefore w:w="108" w:type="dxa"/>
          <w:wAfter w:w="436" w:type="dxa"/>
        </w:trPr>
        <w:tc>
          <w:tcPr>
            <w:tcW w:w="5070" w:type="dxa"/>
          </w:tcPr>
          <w:p w14:paraId="45A4910C" w14:textId="7A88F80E" w:rsidR="00A0566A" w:rsidRPr="005853E4" w:rsidRDefault="00D90787" w:rsidP="003121FB">
            <w:pPr>
              <w:jc w:val="center"/>
              <w:rPr>
                <w:b/>
              </w:rPr>
            </w:pPr>
            <w:r>
              <w:rPr>
                <w:b/>
              </w:rPr>
              <w:t>OLIVIA O. GOMEZ</w:t>
            </w:r>
          </w:p>
        </w:tc>
        <w:tc>
          <w:tcPr>
            <w:tcW w:w="6129" w:type="dxa"/>
            <w:gridSpan w:val="4"/>
          </w:tcPr>
          <w:p w14:paraId="555D524C" w14:textId="3B50B808" w:rsidR="00A0566A" w:rsidRPr="005853E4" w:rsidRDefault="00D90787" w:rsidP="003121FB">
            <w:pPr>
              <w:tabs>
                <w:tab w:val="left" w:pos="3969"/>
                <w:tab w:val="left" w:pos="5208"/>
              </w:tabs>
              <w:jc w:val="center"/>
              <w:rPr>
                <w:b/>
              </w:rPr>
            </w:pPr>
            <w:r>
              <w:rPr>
                <w:b/>
              </w:rPr>
              <w:t>BELEN R. TOMIN</w:t>
            </w:r>
          </w:p>
        </w:tc>
      </w:tr>
      <w:tr w:rsidR="00A0566A" w14:paraId="565787C7" w14:textId="77777777" w:rsidTr="00A45434">
        <w:trPr>
          <w:gridBefore w:val="1"/>
          <w:gridAfter w:val="1"/>
          <w:wBefore w:w="108" w:type="dxa"/>
          <w:wAfter w:w="436" w:type="dxa"/>
        </w:trPr>
        <w:tc>
          <w:tcPr>
            <w:tcW w:w="5070" w:type="dxa"/>
          </w:tcPr>
          <w:p w14:paraId="2947903B" w14:textId="633DE4E1" w:rsidR="00A0566A" w:rsidRPr="005853E4" w:rsidRDefault="00D90787" w:rsidP="003121FB">
            <w:pPr>
              <w:jc w:val="center"/>
            </w:pPr>
            <w:r>
              <w:t>Planning Officer</w:t>
            </w:r>
          </w:p>
        </w:tc>
        <w:tc>
          <w:tcPr>
            <w:tcW w:w="6129" w:type="dxa"/>
            <w:gridSpan w:val="4"/>
          </w:tcPr>
          <w:p w14:paraId="3974F13D" w14:textId="49240C8D" w:rsidR="00A0566A" w:rsidRPr="005853E4" w:rsidRDefault="00D90787" w:rsidP="003121FB">
            <w:pPr>
              <w:tabs>
                <w:tab w:val="left" w:pos="3969"/>
                <w:tab w:val="left" w:pos="5208"/>
              </w:tabs>
              <w:jc w:val="center"/>
            </w:pPr>
            <w:r>
              <w:t>Budget Officer III</w:t>
            </w:r>
          </w:p>
        </w:tc>
      </w:tr>
    </w:tbl>
    <w:p w14:paraId="715BE693" w14:textId="15718480" w:rsidR="00A0566A" w:rsidRPr="002E514A" w:rsidRDefault="00A0566A" w:rsidP="002E514A">
      <w:pPr>
        <w:rPr>
          <w:i/>
        </w:rPr>
      </w:pPr>
      <w:r>
        <w:t xml:space="preserve">- - - - - - - - - - - - - - - - - - - - - - - </w:t>
      </w:r>
      <w:proofErr w:type="gramStart"/>
      <w:r>
        <w:t>-  -</w:t>
      </w:r>
      <w:proofErr w:type="gramEnd"/>
      <w:r>
        <w:t xml:space="preserve"> - - - - - - - - - - </w:t>
      </w:r>
      <w:r w:rsidR="00D90787">
        <w:rPr>
          <w:i/>
        </w:rPr>
        <w:t>To be accomplished by Planning</w:t>
      </w:r>
      <w:r>
        <w:rPr>
          <w:i/>
        </w:rPr>
        <w:t xml:space="preserve"> </w:t>
      </w:r>
      <w:r>
        <w:t>- - -</w:t>
      </w:r>
      <w:r>
        <w:rPr>
          <w:i/>
        </w:rPr>
        <w:t xml:space="preserve"> </w:t>
      </w:r>
      <w:r>
        <w:t xml:space="preserve">- - - - - - - - - - - - - - - - - - - - - </w:t>
      </w:r>
      <w:r w:rsidR="00D90787">
        <w:t>- - -</w:t>
      </w:r>
      <w:r>
        <w:t xml:space="preserve"> Annexes:</w:t>
      </w:r>
    </w:p>
    <w:p w14:paraId="6DA97A07" w14:textId="77777777" w:rsidR="00A0566A" w:rsidRDefault="00A0566A" w:rsidP="00A0566A">
      <w:pPr>
        <w:pStyle w:val="ListParagraph"/>
        <w:numPr>
          <w:ilvl w:val="0"/>
          <w:numId w:val="53"/>
        </w:numPr>
        <w:tabs>
          <w:tab w:val="left" w:pos="3969"/>
          <w:tab w:val="left" w:pos="5208"/>
        </w:tabs>
        <w:spacing w:after="0" w:line="259" w:lineRule="auto"/>
      </w:pPr>
      <w:r>
        <w:t>Activity Design/Program of Activities</w:t>
      </w:r>
    </w:p>
    <w:p w14:paraId="19BB5CA6" w14:textId="77777777" w:rsidR="00A0566A" w:rsidRDefault="00A0566A" w:rsidP="00A0566A">
      <w:pPr>
        <w:pStyle w:val="ListParagraph"/>
        <w:numPr>
          <w:ilvl w:val="0"/>
          <w:numId w:val="53"/>
        </w:numPr>
        <w:tabs>
          <w:tab w:val="left" w:pos="3969"/>
          <w:tab w:val="left" w:pos="5208"/>
        </w:tabs>
        <w:spacing w:after="0" w:line="259" w:lineRule="auto"/>
      </w:pPr>
      <w:r>
        <w:t>List of Participants (If Applicable)</w:t>
      </w:r>
    </w:p>
    <w:p w14:paraId="43DE1AC1" w14:textId="77777777" w:rsidR="00A0566A" w:rsidRDefault="00A0566A" w:rsidP="00A0566A">
      <w:pPr>
        <w:pStyle w:val="ListParagraph"/>
        <w:numPr>
          <w:ilvl w:val="0"/>
          <w:numId w:val="53"/>
        </w:numPr>
        <w:tabs>
          <w:tab w:val="left" w:pos="3969"/>
          <w:tab w:val="left" w:pos="5208"/>
        </w:tabs>
        <w:spacing w:after="0" w:line="259" w:lineRule="auto"/>
      </w:pPr>
      <w:r w:rsidRPr="004C0A60">
        <w:rPr>
          <w:b/>
          <w:sz w:val="24"/>
        </w:rPr>
        <w:t>*</w:t>
      </w:r>
      <w:r>
        <w:t>Purchase Request with Specifications and terms and conditions</w:t>
      </w:r>
    </w:p>
    <w:p w14:paraId="6E804380" w14:textId="0BD2DD50" w:rsidR="00A0566A" w:rsidRPr="00D90787" w:rsidRDefault="00A0566A" w:rsidP="003121FB">
      <w:pPr>
        <w:pStyle w:val="ListParagraph"/>
        <w:numPr>
          <w:ilvl w:val="0"/>
          <w:numId w:val="53"/>
        </w:numPr>
        <w:tabs>
          <w:tab w:val="left" w:pos="3969"/>
          <w:tab w:val="left" w:pos="5208"/>
        </w:tabs>
        <w:spacing w:after="0" w:line="259" w:lineRule="auto"/>
      </w:pPr>
      <w:r>
        <w:t>Detailed Financial Requirements</w:t>
      </w:r>
    </w:p>
    <w:sectPr w:rsidR="00A0566A" w:rsidRPr="00D90787" w:rsidSect="000B6378">
      <w:headerReference w:type="default" r:id="rId11"/>
      <w:footerReference w:type="default" r:id="rId12"/>
      <w:pgSz w:w="12240" w:h="18720" w:code="9"/>
      <w:pgMar w:top="1440" w:right="677" w:bottom="734" w:left="677" w:header="288" w:footer="720" w:gutter="0"/>
      <w:pgNumType w:start="1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5126F0" w14:textId="77777777" w:rsidR="00535F1A" w:rsidRDefault="00535F1A">
      <w:r>
        <w:separator/>
      </w:r>
    </w:p>
  </w:endnote>
  <w:endnote w:type="continuationSeparator" w:id="0">
    <w:p w14:paraId="47326315" w14:textId="77777777" w:rsidR="00535F1A" w:rsidRDefault="00535F1A">
      <w:r>
        <w:continuationSeparator/>
      </w:r>
    </w:p>
  </w:endnote>
  <w:endnote w:type="continuationNotice" w:id="1">
    <w:p w14:paraId="4635ADDA" w14:textId="77777777" w:rsidR="00535F1A" w:rsidRDefault="00535F1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Old English Text MT">
    <w:panose1 w:val="03040902040508030806"/>
    <w:charset w:val="00"/>
    <w:family w:val="script"/>
    <w:pitch w:val="variable"/>
    <w:sig w:usb0="00000003" w:usb1="00000000" w:usb2="00000000" w:usb3="00000000" w:csb0="00000001" w:csb1="00000000"/>
  </w:font>
  <w:font w:name="Trajan Pro">
    <w:altName w:val="Cambria"/>
    <w:charset w:val="00"/>
    <w:family w:val="roman"/>
    <w:pitch w:val="variable"/>
    <w:sig w:usb0="00000087" w:usb1="00000000" w:usb2="00000000" w:usb3="00000000" w:csb0="0000009B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ook w:val="0000" w:firstRow="0" w:lastRow="0" w:firstColumn="0" w:lastColumn="0" w:noHBand="0" w:noVBand="0"/>
    </w:tblPr>
    <w:tblGrid>
      <w:gridCol w:w="3288"/>
      <w:gridCol w:w="3288"/>
      <w:gridCol w:w="3288"/>
    </w:tblGrid>
    <w:tr w:rsidR="00F73E16" w14:paraId="65AF2E8D" w14:textId="77777777">
      <w:tc>
        <w:tcPr>
          <w:tcW w:w="3288" w:type="dxa"/>
        </w:tcPr>
        <w:p w14:paraId="56875BB1" w14:textId="77777777" w:rsidR="00F73E16" w:rsidRDefault="00F73E16">
          <w:pPr>
            <w:pStyle w:val="Footer"/>
            <w:rPr>
              <w:sz w:val="16"/>
            </w:rPr>
          </w:pPr>
        </w:p>
      </w:tc>
      <w:tc>
        <w:tcPr>
          <w:tcW w:w="3288" w:type="dxa"/>
        </w:tcPr>
        <w:p w14:paraId="21D580AD" w14:textId="77777777" w:rsidR="00F73E16" w:rsidRDefault="00F73E16">
          <w:pPr>
            <w:pStyle w:val="Footer"/>
            <w:jc w:val="center"/>
            <w:rPr>
              <w:sz w:val="16"/>
            </w:rPr>
          </w:pPr>
        </w:p>
      </w:tc>
      <w:tc>
        <w:tcPr>
          <w:tcW w:w="3288" w:type="dxa"/>
        </w:tcPr>
        <w:p w14:paraId="16B62B7E" w14:textId="6477200E" w:rsidR="00F73E16" w:rsidRDefault="00F73E16" w:rsidP="00673F9A">
          <w:pPr>
            <w:pStyle w:val="Footer"/>
            <w:jc w:val="right"/>
            <w:rPr>
              <w:sz w:val="16"/>
            </w:rPr>
          </w:pPr>
          <w:proofErr w:type="gramStart"/>
          <w:r>
            <w:rPr>
              <w:sz w:val="16"/>
            </w:rPr>
            <w:t>QM  -</w:t>
          </w:r>
          <w:proofErr w:type="gramEnd"/>
          <w:r>
            <w:rPr>
              <w:sz w:val="16"/>
            </w:rPr>
            <w:t xml:space="preserve"> Page </w:t>
          </w:r>
          <w:r>
            <w:rPr>
              <w:sz w:val="16"/>
            </w:rPr>
            <w:fldChar w:fldCharType="begin"/>
          </w:r>
          <w:r>
            <w:rPr>
              <w:sz w:val="16"/>
            </w:rPr>
            <w:instrText xml:space="preserve"> PAGE </w:instrText>
          </w:r>
          <w:r>
            <w:rPr>
              <w:sz w:val="16"/>
            </w:rPr>
            <w:fldChar w:fldCharType="separate"/>
          </w:r>
          <w:r w:rsidR="00A807BC">
            <w:rPr>
              <w:noProof/>
              <w:sz w:val="16"/>
            </w:rPr>
            <w:t>1</w:t>
          </w:r>
          <w:r>
            <w:rPr>
              <w:sz w:val="16"/>
            </w:rPr>
            <w:fldChar w:fldCharType="end"/>
          </w:r>
          <w:r>
            <w:rPr>
              <w:sz w:val="16"/>
            </w:rPr>
            <w:t xml:space="preserve"> of </w:t>
          </w:r>
          <w:r>
            <w:rPr>
              <w:sz w:val="16"/>
            </w:rPr>
            <w:fldChar w:fldCharType="begin"/>
          </w:r>
          <w:r>
            <w:rPr>
              <w:sz w:val="16"/>
            </w:rPr>
            <w:instrText xml:space="preserve"> NUMPAGES </w:instrText>
          </w:r>
          <w:r>
            <w:rPr>
              <w:sz w:val="16"/>
            </w:rPr>
            <w:fldChar w:fldCharType="separate"/>
          </w:r>
          <w:r w:rsidR="00A807BC">
            <w:rPr>
              <w:noProof/>
              <w:sz w:val="16"/>
            </w:rPr>
            <w:t>1</w:t>
          </w:r>
          <w:r>
            <w:rPr>
              <w:sz w:val="16"/>
            </w:rPr>
            <w:fldChar w:fldCharType="end"/>
          </w:r>
        </w:p>
      </w:tc>
    </w:tr>
  </w:tbl>
  <w:p w14:paraId="0C99D6C1" w14:textId="77777777" w:rsidR="00F73E16" w:rsidRDefault="00F73E16">
    <w:pPr>
      <w:pStyle w:val="Footer"/>
      <w:rPr>
        <w:sz w:val="16"/>
      </w:rPr>
    </w:pPr>
    <w:r>
      <w:rPr>
        <w:sz w:val="16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C36992" w14:textId="77777777" w:rsidR="00535F1A" w:rsidRDefault="00535F1A">
      <w:r>
        <w:separator/>
      </w:r>
    </w:p>
  </w:footnote>
  <w:footnote w:type="continuationSeparator" w:id="0">
    <w:p w14:paraId="6E5B65F5" w14:textId="77777777" w:rsidR="00535F1A" w:rsidRDefault="00535F1A">
      <w:r>
        <w:continuationSeparator/>
      </w:r>
    </w:p>
  </w:footnote>
  <w:footnote w:type="continuationNotice" w:id="1">
    <w:p w14:paraId="566DF8C3" w14:textId="77777777" w:rsidR="00535F1A" w:rsidRDefault="00535F1A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BDC902" w14:textId="77777777" w:rsidR="000B6378" w:rsidRDefault="000B6378" w:rsidP="000B6378">
    <w:pPr>
      <w:pStyle w:val="NoSpacing"/>
      <w:contextualSpacing/>
      <w:jc w:val="center"/>
      <w:rPr>
        <w:rFonts w:ascii="Old English Text MT" w:hAnsi="Old English Text MT"/>
        <w:sz w:val="18"/>
        <w:szCs w:val="18"/>
      </w:rPr>
    </w:pPr>
    <w:r w:rsidRPr="004A0A44">
      <w:rPr>
        <w:rFonts w:ascii="Old English Text MT" w:hAnsi="Old English Text MT"/>
        <w:noProof/>
        <w:sz w:val="18"/>
        <w:szCs w:val="18"/>
        <w:lang w:eastAsia="en-PH"/>
      </w:rPr>
      <w:drawing>
        <wp:anchor distT="0" distB="0" distL="114300" distR="114300" simplePos="0" relativeHeight="251658240" behindDoc="0" locked="0" layoutInCell="1" allowOverlap="1" wp14:anchorId="6F3A5A5E" wp14:editId="2D61378E">
          <wp:simplePos x="0" y="0"/>
          <wp:positionH relativeFrom="column">
            <wp:posOffset>3142615</wp:posOffset>
          </wp:positionH>
          <wp:positionV relativeFrom="paragraph">
            <wp:posOffset>92933</wp:posOffset>
          </wp:positionV>
          <wp:extent cx="780399" cy="777240"/>
          <wp:effectExtent l="0" t="0" r="1270" b="3810"/>
          <wp:wrapNone/>
          <wp:docPr id="6" name="Picture 6" descr="C:\Users\user\Desktop\DepEd Division Offce Logos\DepEd Tagalog Logo 2013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C:\Users\user\Desktop\DepEd Division Offce Logos\DepEd Tagalog Logo 2013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80399" cy="7772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03D5360F" w14:textId="77777777" w:rsidR="000B6378" w:rsidRDefault="000B6378" w:rsidP="000B6378">
    <w:pPr>
      <w:pStyle w:val="NoSpacing"/>
      <w:contextualSpacing/>
      <w:jc w:val="center"/>
      <w:rPr>
        <w:rFonts w:ascii="Old English Text MT" w:hAnsi="Old English Text MT"/>
        <w:sz w:val="18"/>
        <w:szCs w:val="18"/>
      </w:rPr>
    </w:pPr>
  </w:p>
  <w:p w14:paraId="2587993E" w14:textId="77777777" w:rsidR="000B6378" w:rsidRDefault="000B6378" w:rsidP="000B6378">
    <w:pPr>
      <w:pStyle w:val="NoSpacing"/>
      <w:contextualSpacing/>
      <w:jc w:val="center"/>
      <w:rPr>
        <w:rFonts w:ascii="Old English Text MT" w:hAnsi="Old English Text MT"/>
        <w:sz w:val="18"/>
        <w:szCs w:val="18"/>
      </w:rPr>
    </w:pPr>
  </w:p>
  <w:p w14:paraId="5E0EB76A" w14:textId="1FE0F27F" w:rsidR="000B6378" w:rsidRDefault="000B6378" w:rsidP="000B6378">
    <w:pPr>
      <w:pStyle w:val="NoSpacing"/>
      <w:contextualSpacing/>
      <w:rPr>
        <w:rFonts w:ascii="Old English Text MT" w:hAnsi="Old English Text MT"/>
        <w:sz w:val="18"/>
        <w:szCs w:val="18"/>
      </w:rPr>
    </w:pPr>
    <w:r>
      <w:rPr>
        <w:rFonts w:ascii="Old English Text MT" w:hAnsi="Old English Text MT"/>
        <w:sz w:val="18"/>
        <w:szCs w:val="18"/>
      </w:rPr>
      <w:br/>
    </w:r>
  </w:p>
  <w:p w14:paraId="4B5D03D2" w14:textId="77777777" w:rsidR="000B6378" w:rsidRDefault="000B6378" w:rsidP="000B6378">
    <w:pPr>
      <w:pStyle w:val="NoSpacing"/>
      <w:contextualSpacing/>
      <w:jc w:val="center"/>
      <w:rPr>
        <w:rFonts w:ascii="Old English Text MT" w:hAnsi="Old English Text MT"/>
        <w:sz w:val="24"/>
        <w:szCs w:val="24"/>
      </w:rPr>
    </w:pPr>
  </w:p>
  <w:p w14:paraId="759F39D1" w14:textId="64AC91AA" w:rsidR="000B6378" w:rsidRPr="00312472" w:rsidRDefault="000B6378" w:rsidP="000B6378">
    <w:pPr>
      <w:pStyle w:val="NoSpacing"/>
      <w:contextualSpacing/>
      <w:jc w:val="center"/>
      <w:rPr>
        <w:rFonts w:ascii="Old English Text MT" w:hAnsi="Old English Text MT"/>
        <w:sz w:val="24"/>
        <w:szCs w:val="24"/>
      </w:rPr>
    </w:pPr>
    <w:r w:rsidRPr="00312472">
      <w:rPr>
        <w:rFonts w:ascii="Old English Text MT" w:hAnsi="Old English Text MT"/>
        <w:sz w:val="24"/>
        <w:szCs w:val="24"/>
      </w:rPr>
      <w:t>Republic of the Philippines</w:t>
    </w:r>
  </w:p>
  <w:p w14:paraId="7879FEBC" w14:textId="77777777" w:rsidR="000B6378" w:rsidRPr="00312472" w:rsidRDefault="000B6378" w:rsidP="000B6378">
    <w:pPr>
      <w:pStyle w:val="NoSpacing"/>
      <w:contextualSpacing/>
      <w:jc w:val="center"/>
      <w:rPr>
        <w:rFonts w:ascii="Old English Text MT" w:hAnsi="Old English Text MT"/>
        <w:sz w:val="36"/>
        <w:szCs w:val="36"/>
      </w:rPr>
    </w:pPr>
    <w:r w:rsidRPr="00312472">
      <w:rPr>
        <w:rFonts w:ascii="Old English Text MT" w:hAnsi="Old English Text MT"/>
        <w:sz w:val="36"/>
        <w:szCs w:val="36"/>
      </w:rPr>
      <w:t>Department of Education</w:t>
    </w:r>
  </w:p>
  <w:p w14:paraId="7B2E5D37" w14:textId="77777777" w:rsidR="000B6378" w:rsidRPr="00312472" w:rsidRDefault="000B6378" w:rsidP="000B6378">
    <w:pPr>
      <w:pStyle w:val="NoSpacing"/>
      <w:contextualSpacing/>
      <w:jc w:val="center"/>
      <w:rPr>
        <w:rFonts w:ascii="Trajan Pro" w:hAnsi="Trajan Pro"/>
        <w:sz w:val="20"/>
        <w:szCs w:val="20"/>
      </w:rPr>
    </w:pPr>
    <w:r w:rsidRPr="00312472">
      <w:rPr>
        <w:rFonts w:ascii="Trajan Pro" w:hAnsi="Trajan Pro"/>
        <w:sz w:val="20"/>
        <w:szCs w:val="20"/>
      </w:rPr>
      <w:t>Cordillera Administrative Region</w:t>
    </w:r>
  </w:p>
  <w:p w14:paraId="3CBB0EFA" w14:textId="77777777" w:rsidR="000B6378" w:rsidRPr="006D5508" w:rsidRDefault="000B6378" w:rsidP="000B6378">
    <w:pPr>
      <w:pStyle w:val="NoSpacing"/>
      <w:contextualSpacing/>
      <w:jc w:val="center"/>
      <w:rPr>
        <w:rFonts w:ascii="Bookman Old Style" w:hAnsi="Bookman Old Style" w:cs="Tahoma"/>
        <w:b/>
        <w:sz w:val="20"/>
        <w:szCs w:val="20"/>
      </w:rPr>
    </w:pPr>
    <w:r w:rsidRPr="006D5508">
      <w:rPr>
        <w:rFonts w:ascii="Bookman Old Style" w:hAnsi="Bookman Old Style" w:cs="Tahoma"/>
        <w:b/>
        <w:sz w:val="20"/>
        <w:szCs w:val="20"/>
      </w:rPr>
      <w:t>SCHOOLS DIVISION</w:t>
    </w:r>
    <w:r>
      <w:rPr>
        <w:rFonts w:ascii="Bookman Old Style" w:hAnsi="Bookman Old Style" w:cs="Tahoma"/>
        <w:b/>
        <w:sz w:val="20"/>
        <w:szCs w:val="20"/>
      </w:rPr>
      <w:t xml:space="preserve"> OFFICE</w:t>
    </w:r>
    <w:r w:rsidRPr="006D5508">
      <w:rPr>
        <w:rFonts w:ascii="Bookman Old Style" w:hAnsi="Bookman Old Style" w:cs="Tahoma"/>
        <w:b/>
        <w:sz w:val="20"/>
        <w:szCs w:val="20"/>
      </w:rPr>
      <w:t xml:space="preserve"> OF BAGUIO CITY</w:t>
    </w:r>
  </w:p>
  <w:p w14:paraId="5AF66CF9" w14:textId="77777777" w:rsidR="001322BC" w:rsidRPr="001322BC" w:rsidRDefault="001322BC" w:rsidP="001322BC">
    <w:pPr>
      <w:jc w:val="center"/>
      <w:rPr>
        <w:rFonts w:ascii="Times New Roman" w:eastAsia="Calibri" w:hAnsi="Times New Roman"/>
        <w:sz w:val="22"/>
        <w:szCs w:val="22"/>
        <w:lang w:val="en-PH"/>
      </w:rPr>
    </w:pPr>
  </w:p>
  <w:p w14:paraId="1A48D3FD" w14:textId="77777777" w:rsidR="00F73E16" w:rsidRDefault="00F73E16" w:rsidP="00AD5C7B">
    <w:pPr>
      <w:pStyle w:val="Header"/>
      <w:ind w:left="-993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1F3FD0"/>
    <w:multiLevelType w:val="hybridMultilevel"/>
    <w:tmpl w:val="99F8311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701FCB"/>
    <w:multiLevelType w:val="hybridMultilevel"/>
    <w:tmpl w:val="B94AC65C"/>
    <w:lvl w:ilvl="0" w:tplc="2BDE2A5E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605554"/>
    <w:multiLevelType w:val="hybridMultilevel"/>
    <w:tmpl w:val="8F122466"/>
    <w:lvl w:ilvl="0" w:tplc="EA148FC6">
      <w:start w:val="1"/>
      <w:numFmt w:val="bullet"/>
      <w:lvlText w:val="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E82D6B"/>
    <w:multiLevelType w:val="hybridMultilevel"/>
    <w:tmpl w:val="E56E67C6"/>
    <w:lvl w:ilvl="0" w:tplc="6DF6DD8E">
      <w:start w:val="1"/>
      <w:numFmt w:val="upperLetter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9E42FB1"/>
    <w:multiLevelType w:val="multilevel"/>
    <w:tmpl w:val="B32AC46A"/>
    <w:lvl w:ilvl="0">
      <w:start w:val="3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960"/>
        </w:tabs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680"/>
        </w:tabs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760"/>
        </w:tabs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480"/>
        </w:tabs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560"/>
        </w:tabs>
        <w:ind w:left="7560" w:hanging="1800"/>
      </w:pPr>
      <w:rPr>
        <w:rFonts w:hint="default"/>
      </w:rPr>
    </w:lvl>
  </w:abstractNum>
  <w:abstractNum w:abstractNumId="5" w15:restartNumberingAfterBreak="0">
    <w:nsid w:val="0AEC32E6"/>
    <w:multiLevelType w:val="hybridMultilevel"/>
    <w:tmpl w:val="D6F4DFA4"/>
    <w:lvl w:ilvl="0" w:tplc="2BDE2A5E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0860B5E"/>
    <w:multiLevelType w:val="hybridMultilevel"/>
    <w:tmpl w:val="6B5AFB6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3F006ED"/>
    <w:multiLevelType w:val="hybridMultilevel"/>
    <w:tmpl w:val="AE3A9BE4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5563421"/>
    <w:multiLevelType w:val="hybridMultilevel"/>
    <w:tmpl w:val="19C63C24"/>
    <w:lvl w:ilvl="0" w:tplc="2BDE2A5E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7D02C16"/>
    <w:multiLevelType w:val="hybridMultilevel"/>
    <w:tmpl w:val="E2C2B4F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A8C265D"/>
    <w:multiLevelType w:val="hybridMultilevel"/>
    <w:tmpl w:val="100AB61A"/>
    <w:lvl w:ilvl="0" w:tplc="2BDE2A5E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07F5ADE"/>
    <w:multiLevelType w:val="hybridMultilevel"/>
    <w:tmpl w:val="709C6E7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1700A09"/>
    <w:multiLevelType w:val="hybridMultilevel"/>
    <w:tmpl w:val="4280B6B6"/>
    <w:lvl w:ilvl="0" w:tplc="2BDE2A5E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45D43CE"/>
    <w:multiLevelType w:val="hybridMultilevel"/>
    <w:tmpl w:val="F6722734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0F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1419DB"/>
    <w:multiLevelType w:val="hybridMultilevel"/>
    <w:tmpl w:val="2E0AAB2C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7621258"/>
    <w:multiLevelType w:val="hybridMultilevel"/>
    <w:tmpl w:val="D87E0D18"/>
    <w:lvl w:ilvl="0" w:tplc="2BDE2A5E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97B0B8F"/>
    <w:multiLevelType w:val="hybridMultilevel"/>
    <w:tmpl w:val="02A027E2"/>
    <w:lvl w:ilvl="0" w:tplc="0809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809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3" w:tplc="08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7" w15:restartNumberingAfterBreak="0">
    <w:nsid w:val="2B6A44F1"/>
    <w:multiLevelType w:val="hybridMultilevel"/>
    <w:tmpl w:val="4E6AAE26"/>
    <w:lvl w:ilvl="0" w:tplc="2BDE2A5E">
      <w:start w:val="1"/>
      <w:numFmt w:val="lowerLetter"/>
      <w:lvlText w:val="%1)"/>
      <w:lvlJc w:val="left"/>
      <w:pPr>
        <w:ind w:left="720" w:hanging="360"/>
      </w:pPr>
    </w:lvl>
    <w:lvl w:ilvl="1" w:tplc="7D4C4B5C">
      <w:start w:val="1"/>
      <w:numFmt w:val="decimal"/>
      <w:lvlText w:val="%2)"/>
      <w:lvlJc w:val="left"/>
      <w:pPr>
        <w:ind w:left="1560" w:hanging="48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C4B056D"/>
    <w:multiLevelType w:val="hybridMultilevel"/>
    <w:tmpl w:val="77F428F0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D920331"/>
    <w:multiLevelType w:val="hybridMultilevel"/>
    <w:tmpl w:val="29F04EF6"/>
    <w:lvl w:ilvl="0" w:tplc="2BDE2A5E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E330AC1"/>
    <w:multiLevelType w:val="hybridMultilevel"/>
    <w:tmpl w:val="97D0A59C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2ED9712D"/>
    <w:multiLevelType w:val="hybridMultilevel"/>
    <w:tmpl w:val="1D14DD3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5872F08"/>
    <w:multiLevelType w:val="hybridMultilevel"/>
    <w:tmpl w:val="E5104D3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80F5696"/>
    <w:multiLevelType w:val="hybridMultilevel"/>
    <w:tmpl w:val="E57A0C9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CDF7662"/>
    <w:multiLevelType w:val="hybridMultilevel"/>
    <w:tmpl w:val="5E7AD91C"/>
    <w:lvl w:ilvl="0" w:tplc="2BDE2A5E">
      <w:start w:val="1"/>
      <w:numFmt w:val="lowerLetter"/>
      <w:lvlText w:val="%1)"/>
      <w:lvlJc w:val="left"/>
      <w:pPr>
        <w:ind w:left="720" w:hanging="360"/>
      </w:pPr>
    </w:lvl>
    <w:lvl w:ilvl="1" w:tplc="B47C9DE6">
      <w:start w:val="1"/>
      <w:numFmt w:val="decimal"/>
      <w:lvlText w:val="%2)"/>
      <w:lvlJc w:val="left"/>
      <w:pPr>
        <w:ind w:left="1560" w:hanging="48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D77496B"/>
    <w:multiLevelType w:val="hybridMultilevel"/>
    <w:tmpl w:val="9C0CFB6C"/>
    <w:lvl w:ilvl="0" w:tplc="2BDE2A5E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3DDB3BB7"/>
    <w:multiLevelType w:val="multilevel"/>
    <w:tmpl w:val="C75EEA9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>
      <w:start w:val="3"/>
      <w:numFmt w:val="decimal"/>
      <w:isLgl/>
      <w:lvlText w:val="%1.%2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2520"/>
        </w:tabs>
        <w:ind w:left="252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2520"/>
        </w:tabs>
        <w:ind w:left="252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2880"/>
        </w:tabs>
        <w:ind w:left="288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2880"/>
        </w:tabs>
        <w:ind w:left="288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3240"/>
        </w:tabs>
        <w:ind w:left="3240" w:hanging="1800"/>
      </w:pPr>
      <w:rPr>
        <w:rFonts w:hint="default"/>
      </w:rPr>
    </w:lvl>
  </w:abstractNum>
  <w:abstractNum w:abstractNumId="27" w15:restartNumberingAfterBreak="0">
    <w:nsid w:val="3DFF167D"/>
    <w:multiLevelType w:val="hybridMultilevel"/>
    <w:tmpl w:val="D2BAC09E"/>
    <w:lvl w:ilvl="0" w:tplc="2BDE2A5E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3F9C780B"/>
    <w:multiLevelType w:val="hybridMultilevel"/>
    <w:tmpl w:val="0260986A"/>
    <w:lvl w:ilvl="0" w:tplc="2BDE2A5E">
      <w:start w:val="1"/>
      <w:numFmt w:val="lowerLetter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0954C31"/>
    <w:multiLevelType w:val="multilevel"/>
    <w:tmpl w:val="B0402B26"/>
    <w:lvl w:ilvl="0">
      <w:start w:val="1"/>
      <w:numFmt w:val="bullet"/>
      <w:lvlText w:val=""/>
      <w:lvlJc w:val="left"/>
      <w:pPr>
        <w:tabs>
          <w:tab w:val="num" w:pos="1068"/>
        </w:tabs>
        <w:ind w:left="1068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28"/>
        </w:tabs>
        <w:ind w:left="1428" w:hanging="360"/>
      </w:pPr>
      <w:rPr>
        <w:rFonts w:ascii="Courier New" w:hAnsi="Courier New" w:hint="default"/>
      </w:rPr>
    </w:lvl>
    <w:lvl w:ilvl="2">
      <w:start w:val="1"/>
      <w:numFmt w:val="bullet"/>
      <w:pStyle w:val="BodyTextBulletIndentedIndented"/>
      <w:lvlText w:val=""/>
      <w:lvlJc w:val="left"/>
      <w:pPr>
        <w:tabs>
          <w:tab w:val="num" w:pos="643"/>
        </w:tabs>
        <w:ind w:left="283" w:firstLine="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588"/>
        </w:tabs>
        <w:ind w:left="3588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4308"/>
        </w:tabs>
        <w:ind w:left="4308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5028"/>
        </w:tabs>
        <w:ind w:left="5028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748"/>
        </w:tabs>
        <w:ind w:left="5748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468"/>
        </w:tabs>
        <w:ind w:left="6468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7188"/>
        </w:tabs>
        <w:ind w:left="7188" w:hanging="360"/>
      </w:pPr>
      <w:rPr>
        <w:rFonts w:ascii="Wingdings" w:hAnsi="Wingdings" w:hint="default"/>
      </w:rPr>
    </w:lvl>
  </w:abstractNum>
  <w:abstractNum w:abstractNumId="30" w15:restartNumberingAfterBreak="0">
    <w:nsid w:val="476F2AE0"/>
    <w:multiLevelType w:val="hybridMultilevel"/>
    <w:tmpl w:val="1BD4D9E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48164060"/>
    <w:multiLevelType w:val="hybridMultilevel"/>
    <w:tmpl w:val="7102E718"/>
    <w:lvl w:ilvl="0" w:tplc="7CFAE52C">
      <w:start w:val="1"/>
      <w:numFmt w:val="decimal"/>
      <w:lvlText w:val="%1"/>
      <w:lvlJc w:val="left"/>
      <w:pPr>
        <w:ind w:left="360" w:hanging="360"/>
      </w:pPr>
      <w:rPr>
        <w:rFonts w:hint="default"/>
        <w:b/>
      </w:rPr>
    </w:lvl>
    <w:lvl w:ilvl="1" w:tplc="34090019" w:tentative="1">
      <w:start w:val="1"/>
      <w:numFmt w:val="lowerLetter"/>
      <w:lvlText w:val="%2."/>
      <w:lvlJc w:val="left"/>
      <w:pPr>
        <w:ind w:left="1080" w:hanging="360"/>
      </w:pPr>
    </w:lvl>
    <w:lvl w:ilvl="2" w:tplc="3409001B" w:tentative="1">
      <w:start w:val="1"/>
      <w:numFmt w:val="lowerRoman"/>
      <w:lvlText w:val="%3."/>
      <w:lvlJc w:val="right"/>
      <w:pPr>
        <w:ind w:left="1800" w:hanging="180"/>
      </w:pPr>
    </w:lvl>
    <w:lvl w:ilvl="3" w:tplc="3409000F" w:tentative="1">
      <w:start w:val="1"/>
      <w:numFmt w:val="decimal"/>
      <w:lvlText w:val="%4."/>
      <w:lvlJc w:val="left"/>
      <w:pPr>
        <w:ind w:left="2520" w:hanging="360"/>
      </w:pPr>
    </w:lvl>
    <w:lvl w:ilvl="4" w:tplc="34090019" w:tentative="1">
      <w:start w:val="1"/>
      <w:numFmt w:val="lowerLetter"/>
      <w:lvlText w:val="%5."/>
      <w:lvlJc w:val="left"/>
      <w:pPr>
        <w:ind w:left="3240" w:hanging="360"/>
      </w:pPr>
    </w:lvl>
    <w:lvl w:ilvl="5" w:tplc="3409001B" w:tentative="1">
      <w:start w:val="1"/>
      <w:numFmt w:val="lowerRoman"/>
      <w:lvlText w:val="%6."/>
      <w:lvlJc w:val="right"/>
      <w:pPr>
        <w:ind w:left="3960" w:hanging="180"/>
      </w:pPr>
    </w:lvl>
    <w:lvl w:ilvl="6" w:tplc="3409000F" w:tentative="1">
      <w:start w:val="1"/>
      <w:numFmt w:val="decimal"/>
      <w:lvlText w:val="%7."/>
      <w:lvlJc w:val="left"/>
      <w:pPr>
        <w:ind w:left="4680" w:hanging="360"/>
      </w:pPr>
    </w:lvl>
    <w:lvl w:ilvl="7" w:tplc="34090019" w:tentative="1">
      <w:start w:val="1"/>
      <w:numFmt w:val="lowerLetter"/>
      <w:lvlText w:val="%8."/>
      <w:lvlJc w:val="left"/>
      <w:pPr>
        <w:ind w:left="5400" w:hanging="360"/>
      </w:pPr>
    </w:lvl>
    <w:lvl w:ilvl="8" w:tplc="3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2" w15:restartNumberingAfterBreak="0">
    <w:nsid w:val="4C5F0F7C"/>
    <w:multiLevelType w:val="hybridMultilevel"/>
    <w:tmpl w:val="9BD84EB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4E043F4F"/>
    <w:multiLevelType w:val="hybridMultilevel"/>
    <w:tmpl w:val="DC22AB2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4EDD31CD"/>
    <w:multiLevelType w:val="hybridMultilevel"/>
    <w:tmpl w:val="A3322A6C"/>
    <w:lvl w:ilvl="0" w:tplc="0409000F">
      <w:start w:val="1"/>
      <w:numFmt w:val="decimal"/>
      <w:lvlText w:val="%1."/>
      <w:lvlJc w:val="left"/>
      <w:pPr>
        <w:ind w:left="780" w:hanging="360"/>
      </w:p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35" w15:restartNumberingAfterBreak="0">
    <w:nsid w:val="4F105517"/>
    <w:multiLevelType w:val="hybridMultilevel"/>
    <w:tmpl w:val="3134FFB8"/>
    <w:lvl w:ilvl="0" w:tplc="040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cs="Times New Roman" w:hint="default"/>
      </w:rPr>
    </w:lvl>
    <w:lvl w:ilvl="1" w:tplc="04090003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53F10D5F"/>
    <w:multiLevelType w:val="hybridMultilevel"/>
    <w:tmpl w:val="35BE3614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69846DE"/>
    <w:multiLevelType w:val="hybridMultilevel"/>
    <w:tmpl w:val="00669E4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57551620"/>
    <w:multiLevelType w:val="hybridMultilevel"/>
    <w:tmpl w:val="12DCF0E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5AA528BA"/>
    <w:multiLevelType w:val="hybridMultilevel"/>
    <w:tmpl w:val="3D84590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5B2A11C5"/>
    <w:multiLevelType w:val="hybridMultilevel"/>
    <w:tmpl w:val="FB301F70"/>
    <w:lvl w:ilvl="0" w:tplc="00E0F112">
      <w:start w:val="1"/>
      <w:numFmt w:val="decimal"/>
      <w:lvlText w:val="%1."/>
      <w:lvlJc w:val="left"/>
      <w:pPr>
        <w:ind w:left="355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075" w:hanging="360"/>
      </w:pPr>
    </w:lvl>
    <w:lvl w:ilvl="2" w:tplc="3409001B" w:tentative="1">
      <w:start w:val="1"/>
      <w:numFmt w:val="lowerRoman"/>
      <w:lvlText w:val="%3."/>
      <w:lvlJc w:val="right"/>
      <w:pPr>
        <w:ind w:left="1795" w:hanging="180"/>
      </w:pPr>
    </w:lvl>
    <w:lvl w:ilvl="3" w:tplc="3409000F" w:tentative="1">
      <w:start w:val="1"/>
      <w:numFmt w:val="decimal"/>
      <w:lvlText w:val="%4."/>
      <w:lvlJc w:val="left"/>
      <w:pPr>
        <w:ind w:left="2515" w:hanging="360"/>
      </w:pPr>
    </w:lvl>
    <w:lvl w:ilvl="4" w:tplc="34090019" w:tentative="1">
      <w:start w:val="1"/>
      <w:numFmt w:val="lowerLetter"/>
      <w:lvlText w:val="%5."/>
      <w:lvlJc w:val="left"/>
      <w:pPr>
        <w:ind w:left="3235" w:hanging="360"/>
      </w:pPr>
    </w:lvl>
    <w:lvl w:ilvl="5" w:tplc="3409001B" w:tentative="1">
      <w:start w:val="1"/>
      <w:numFmt w:val="lowerRoman"/>
      <w:lvlText w:val="%6."/>
      <w:lvlJc w:val="right"/>
      <w:pPr>
        <w:ind w:left="3955" w:hanging="180"/>
      </w:pPr>
    </w:lvl>
    <w:lvl w:ilvl="6" w:tplc="3409000F" w:tentative="1">
      <w:start w:val="1"/>
      <w:numFmt w:val="decimal"/>
      <w:lvlText w:val="%7."/>
      <w:lvlJc w:val="left"/>
      <w:pPr>
        <w:ind w:left="4675" w:hanging="360"/>
      </w:pPr>
    </w:lvl>
    <w:lvl w:ilvl="7" w:tplc="34090019" w:tentative="1">
      <w:start w:val="1"/>
      <w:numFmt w:val="lowerLetter"/>
      <w:lvlText w:val="%8."/>
      <w:lvlJc w:val="left"/>
      <w:pPr>
        <w:ind w:left="5395" w:hanging="360"/>
      </w:pPr>
    </w:lvl>
    <w:lvl w:ilvl="8" w:tplc="3409001B" w:tentative="1">
      <w:start w:val="1"/>
      <w:numFmt w:val="lowerRoman"/>
      <w:lvlText w:val="%9."/>
      <w:lvlJc w:val="right"/>
      <w:pPr>
        <w:ind w:left="6115" w:hanging="180"/>
      </w:pPr>
    </w:lvl>
  </w:abstractNum>
  <w:abstractNum w:abstractNumId="41" w15:restartNumberingAfterBreak="0">
    <w:nsid w:val="5B477C43"/>
    <w:multiLevelType w:val="singleLevel"/>
    <w:tmpl w:val="C43A919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</w:abstractNum>
  <w:abstractNum w:abstractNumId="42" w15:restartNumberingAfterBreak="0">
    <w:nsid w:val="5C073F4C"/>
    <w:multiLevelType w:val="hybridMultilevel"/>
    <w:tmpl w:val="0950AFFC"/>
    <w:lvl w:ilvl="0" w:tplc="2BDE2A5E">
      <w:start w:val="1"/>
      <w:numFmt w:val="lowerLetter"/>
      <w:lvlText w:val="%1)"/>
      <w:lvlJc w:val="left"/>
      <w:pPr>
        <w:ind w:left="720" w:hanging="360"/>
      </w:p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611C44F6"/>
    <w:multiLevelType w:val="hybridMultilevel"/>
    <w:tmpl w:val="AADE9ACA"/>
    <w:lvl w:ilvl="0" w:tplc="2BDE2A5E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641E1FFB"/>
    <w:multiLevelType w:val="hybridMultilevel"/>
    <w:tmpl w:val="44B6778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65E83DB8"/>
    <w:multiLevelType w:val="hybridMultilevel"/>
    <w:tmpl w:val="AF4C9916"/>
    <w:lvl w:ilvl="0" w:tplc="2BDE2A5E">
      <w:start w:val="1"/>
      <w:numFmt w:val="lowerLetter"/>
      <w:lvlText w:val="%1)"/>
      <w:lvlJc w:val="left"/>
      <w:pPr>
        <w:ind w:left="720" w:hanging="360"/>
      </w:pPr>
    </w:lvl>
    <w:lvl w:ilvl="1" w:tplc="5A3AD072">
      <w:start w:val="1"/>
      <w:numFmt w:val="decimal"/>
      <w:lvlText w:val="%2)"/>
      <w:lvlJc w:val="left"/>
      <w:pPr>
        <w:ind w:left="1560" w:hanging="48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6C803B75"/>
    <w:multiLevelType w:val="hybridMultilevel"/>
    <w:tmpl w:val="91E6D20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6E046DBF"/>
    <w:multiLevelType w:val="hybridMultilevel"/>
    <w:tmpl w:val="EA16DF92"/>
    <w:lvl w:ilvl="0" w:tplc="2BDE2A5E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6F363771"/>
    <w:multiLevelType w:val="hybridMultilevel"/>
    <w:tmpl w:val="CD68A13A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703F7381"/>
    <w:multiLevelType w:val="hybridMultilevel"/>
    <w:tmpl w:val="5FFEF37A"/>
    <w:lvl w:ilvl="0" w:tplc="2BDE2A5E">
      <w:start w:val="1"/>
      <w:numFmt w:val="lowerLetter"/>
      <w:lvlText w:val="%1)"/>
      <w:lvlJc w:val="left"/>
      <w:pPr>
        <w:ind w:left="720" w:hanging="360"/>
      </w:pPr>
    </w:lvl>
    <w:lvl w:ilvl="1" w:tplc="3E78E7B8">
      <w:start w:val="1"/>
      <w:numFmt w:val="decimal"/>
      <w:lvlText w:val="%2)"/>
      <w:lvlJc w:val="left"/>
      <w:pPr>
        <w:ind w:left="1560" w:hanging="48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" w15:restartNumberingAfterBreak="0">
    <w:nsid w:val="73344FA2"/>
    <w:multiLevelType w:val="hybridMultilevel"/>
    <w:tmpl w:val="72D26510"/>
    <w:lvl w:ilvl="0" w:tplc="2BDE2A5E">
      <w:start w:val="1"/>
      <w:numFmt w:val="lowerLetter"/>
      <w:lvlText w:val="%1)"/>
      <w:lvlJc w:val="left"/>
      <w:pPr>
        <w:ind w:left="720" w:hanging="360"/>
      </w:pPr>
    </w:lvl>
    <w:lvl w:ilvl="1" w:tplc="B4E09D18">
      <w:start w:val="1"/>
      <w:numFmt w:val="decimal"/>
      <w:lvlText w:val="%2)"/>
      <w:lvlJc w:val="left"/>
      <w:pPr>
        <w:ind w:left="1560" w:hanging="48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" w15:restartNumberingAfterBreak="0">
    <w:nsid w:val="745A74DB"/>
    <w:multiLevelType w:val="hybridMultilevel"/>
    <w:tmpl w:val="9104C33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2" w15:restartNumberingAfterBreak="0">
    <w:nsid w:val="764B7CAD"/>
    <w:multiLevelType w:val="hybridMultilevel"/>
    <w:tmpl w:val="996894A0"/>
    <w:lvl w:ilvl="0" w:tplc="2BDE2A5E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3" w15:restartNumberingAfterBreak="0">
    <w:nsid w:val="77251D33"/>
    <w:multiLevelType w:val="hybridMultilevel"/>
    <w:tmpl w:val="B1C8FB9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4" w15:restartNumberingAfterBreak="0">
    <w:nsid w:val="7A5D189C"/>
    <w:multiLevelType w:val="hybridMultilevel"/>
    <w:tmpl w:val="B10EEAF6"/>
    <w:lvl w:ilvl="0" w:tplc="EA148FC6">
      <w:start w:val="1"/>
      <w:numFmt w:val="bullet"/>
      <w:lvlText w:val="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5" w15:restartNumberingAfterBreak="0">
    <w:nsid w:val="7C466903"/>
    <w:multiLevelType w:val="hybridMultilevel"/>
    <w:tmpl w:val="E1C018EA"/>
    <w:lvl w:ilvl="0" w:tplc="2BDE2A5E">
      <w:start w:val="1"/>
      <w:numFmt w:val="lowerLetter"/>
      <w:lvlText w:val="%1)"/>
      <w:lvlJc w:val="left"/>
      <w:pPr>
        <w:ind w:left="720" w:hanging="360"/>
      </w:pPr>
    </w:lvl>
    <w:lvl w:ilvl="1" w:tplc="2ECCBDAA">
      <w:start w:val="1"/>
      <w:numFmt w:val="decimal"/>
      <w:lvlText w:val="%2)"/>
      <w:lvlJc w:val="left"/>
      <w:pPr>
        <w:ind w:left="1560" w:hanging="48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6" w15:restartNumberingAfterBreak="0">
    <w:nsid w:val="7C995A09"/>
    <w:multiLevelType w:val="hybridMultilevel"/>
    <w:tmpl w:val="C096B370"/>
    <w:lvl w:ilvl="0" w:tplc="2BDE2A5E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7" w15:restartNumberingAfterBreak="0">
    <w:nsid w:val="7E334259"/>
    <w:multiLevelType w:val="hybridMultilevel"/>
    <w:tmpl w:val="13A4F85E"/>
    <w:lvl w:ilvl="0" w:tplc="2BDE2A5E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77657147">
    <w:abstractNumId w:val="41"/>
  </w:num>
  <w:num w:numId="2" w16cid:durableId="1385059318">
    <w:abstractNumId w:val="4"/>
  </w:num>
  <w:num w:numId="3" w16cid:durableId="1708067417">
    <w:abstractNumId w:val="34"/>
  </w:num>
  <w:num w:numId="4" w16cid:durableId="1952467477">
    <w:abstractNumId w:val="26"/>
  </w:num>
  <w:num w:numId="5" w16cid:durableId="1414669906">
    <w:abstractNumId w:val="27"/>
  </w:num>
  <w:num w:numId="6" w16cid:durableId="2023049505">
    <w:abstractNumId w:val="39"/>
  </w:num>
  <w:num w:numId="7" w16cid:durableId="802307027">
    <w:abstractNumId w:val="0"/>
  </w:num>
  <w:num w:numId="8" w16cid:durableId="470515507">
    <w:abstractNumId w:val="46"/>
  </w:num>
  <w:num w:numId="9" w16cid:durableId="1659460267">
    <w:abstractNumId w:val="51"/>
  </w:num>
  <w:num w:numId="10" w16cid:durableId="2092966177">
    <w:abstractNumId w:val="30"/>
  </w:num>
  <w:num w:numId="11" w16cid:durableId="977877968">
    <w:abstractNumId w:val="36"/>
  </w:num>
  <w:num w:numId="12" w16cid:durableId="1438528294">
    <w:abstractNumId w:val="6"/>
  </w:num>
  <w:num w:numId="13" w16cid:durableId="1030035731">
    <w:abstractNumId w:val="38"/>
  </w:num>
  <w:num w:numId="14" w16cid:durableId="480849823">
    <w:abstractNumId w:val="9"/>
  </w:num>
  <w:num w:numId="15" w16cid:durableId="874273547">
    <w:abstractNumId w:val="23"/>
  </w:num>
  <w:num w:numId="16" w16cid:durableId="62340183">
    <w:abstractNumId w:val="37"/>
  </w:num>
  <w:num w:numId="17" w16cid:durableId="460850244">
    <w:abstractNumId w:val="32"/>
  </w:num>
  <w:num w:numId="18" w16cid:durableId="2124958834">
    <w:abstractNumId w:val="53"/>
  </w:num>
  <w:num w:numId="19" w16cid:durableId="1850826300">
    <w:abstractNumId w:val="22"/>
  </w:num>
  <w:num w:numId="20" w16cid:durableId="1375303703">
    <w:abstractNumId w:val="11"/>
  </w:num>
  <w:num w:numId="21" w16cid:durableId="562914864">
    <w:abstractNumId w:val="33"/>
  </w:num>
  <w:num w:numId="22" w16cid:durableId="447168043">
    <w:abstractNumId w:val="13"/>
  </w:num>
  <w:num w:numId="23" w16cid:durableId="820005517">
    <w:abstractNumId w:val="21"/>
  </w:num>
  <w:num w:numId="24" w16cid:durableId="608853882">
    <w:abstractNumId w:val="17"/>
  </w:num>
  <w:num w:numId="25" w16cid:durableId="1931695923">
    <w:abstractNumId w:val="5"/>
  </w:num>
  <w:num w:numId="26" w16cid:durableId="556672703">
    <w:abstractNumId w:val="8"/>
  </w:num>
  <w:num w:numId="27" w16cid:durableId="891307780">
    <w:abstractNumId w:val="43"/>
  </w:num>
  <w:num w:numId="28" w16cid:durableId="1200513192">
    <w:abstractNumId w:val="45"/>
  </w:num>
  <w:num w:numId="29" w16cid:durableId="1566261362">
    <w:abstractNumId w:val="49"/>
  </w:num>
  <w:num w:numId="30" w16cid:durableId="249699920">
    <w:abstractNumId w:val="50"/>
  </w:num>
  <w:num w:numId="31" w16cid:durableId="1822193201">
    <w:abstractNumId w:val="1"/>
  </w:num>
  <w:num w:numId="32" w16cid:durableId="1670253625">
    <w:abstractNumId w:val="15"/>
  </w:num>
  <w:num w:numId="33" w16cid:durableId="1072191024">
    <w:abstractNumId w:val="52"/>
  </w:num>
  <w:num w:numId="34" w16cid:durableId="1062169833">
    <w:abstractNumId w:val="12"/>
  </w:num>
  <w:num w:numId="35" w16cid:durableId="1549217426">
    <w:abstractNumId w:val="10"/>
  </w:num>
  <w:num w:numId="36" w16cid:durableId="1864778444">
    <w:abstractNumId w:val="25"/>
  </w:num>
  <w:num w:numId="37" w16cid:durableId="1961766414">
    <w:abstractNumId w:val="55"/>
  </w:num>
  <w:num w:numId="38" w16cid:durableId="1024090137">
    <w:abstractNumId w:val="47"/>
  </w:num>
  <w:num w:numId="39" w16cid:durableId="1274283568">
    <w:abstractNumId w:val="28"/>
  </w:num>
  <w:num w:numId="40" w16cid:durableId="1665625535">
    <w:abstractNumId w:val="42"/>
  </w:num>
  <w:num w:numId="41" w16cid:durableId="1219126965">
    <w:abstractNumId w:val="56"/>
  </w:num>
  <w:num w:numId="42" w16cid:durableId="1866211364">
    <w:abstractNumId w:val="19"/>
  </w:num>
  <w:num w:numId="43" w16cid:durableId="386682090">
    <w:abstractNumId w:val="24"/>
  </w:num>
  <w:num w:numId="44" w16cid:durableId="1051269186">
    <w:abstractNumId w:val="57"/>
  </w:num>
  <w:num w:numId="45" w16cid:durableId="1778060865">
    <w:abstractNumId w:val="31"/>
  </w:num>
  <w:num w:numId="46" w16cid:durableId="1217350061">
    <w:abstractNumId w:val="44"/>
  </w:num>
  <w:num w:numId="47" w16cid:durableId="396049811">
    <w:abstractNumId w:val="29"/>
  </w:num>
  <w:num w:numId="48" w16cid:durableId="1492024601">
    <w:abstractNumId w:val="16"/>
  </w:num>
  <w:num w:numId="49" w16cid:durableId="1905606321">
    <w:abstractNumId w:val="7"/>
  </w:num>
  <w:num w:numId="50" w16cid:durableId="678582808">
    <w:abstractNumId w:val="18"/>
  </w:num>
  <w:num w:numId="51" w16cid:durableId="1984042017">
    <w:abstractNumId w:val="35"/>
  </w:num>
  <w:num w:numId="52" w16cid:durableId="953709405">
    <w:abstractNumId w:val="3"/>
  </w:num>
  <w:num w:numId="53" w16cid:durableId="1444839289">
    <w:abstractNumId w:val="2"/>
  </w:num>
  <w:num w:numId="54" w16cid:durableId="1524323212">
    <w:abstractNumId w:val="54"/>
  </w:num>
  <w:num w:numId="55" w16cid:durableId="1338996333">
    <w:abstractNumId w:val="14"/>
  </w:num>
  <w:num w:numId="56" w16cid:durableId="573393177">
    <w:abstractNumId w:val="20"/>
  </w:num>
  <w:num w:numId="57" w16cid:durableId="1356811357">
    <w:abstractNumId w:val="48"/>
  </w:num>
  <w:num w:numId="58" w16cid:durableId="1073701267">
    <w:abstractNumId w:val="40"/>
  </w:num>
  <w:numIdMacAtCleanup w:val="5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>
      <o:colormru v:ext="edit" colors="#752b29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Q3NjI3MjUwMgQCCyUdpeDU4uLM/DyQAuNaAEDY73QsAAAA"/>
  </w:docVars>
  <w:rsids>
    <w:rsidRoot w:val="00B912C8"/>
    <w:rsid w:val="00000DF8"/>
    <w:rsid w:val="00003FCC"/>
    <w:rsid w:val="00007489"/>
    <w:rsid w:val="0001031F"/>
    <w:rsid w:val="00015DEA"/>
    <w:rsid w:val="00020D87"/>
    <w:rsid w:val="000365D8"/>
    <w:rsid w:val="00043191"/>
    <w:rsid w:val="00043E54"/>
    <w:rsid w:val="00044302"/>
    <w:rsid w:val="00047695"/>
    <w:rsid w:val="00052155"/>
    <w:rsid w:val="00052BAE"/>
    <w:rsid w:val="00055C79"/>
    <w:rsid w:val="00070EBE"/>
    <w:rsid w:val="0007102F"/>
    <w:rsid w:val="00080110"/>
    <w:rsid w:val="00081A95"/>
    <w:rsid w:val="00092410"/>
    <w:rsid w:val="000A594A"/>
    <w:rsid w:val="000B464A"/>
    <w:rsid w:val="000B6378"/>
    <w:rsid w:val="000C39B8"/>
    <w:rsid w:val="000C4723"/>
    <w:rsid w:val="000D27F4"/>
    <w:rsid w:val="000D560B"/>
    <w:rsid w:val="000D623F"/>
    <w:rsid w:val="000D6D4C"/>
    <w:rsid w:val="000D789F"/>
    <w:rsid w:val="000E2911"/>
    <w:rsid w:val="000E588E"/>
    <w:rsid w:val="000F696B"/>
    <w:rsid w:val="00100286"/>
    <w:rsid w:val="00101304"/>
    <w:rsid w:val="00103CAE"/>
    <w:rsid w:val="0010521A"/>
    <w:rsid w:val="001069F7"/>
    <w:rsid w:val="00110C6F"/>
    <w:rsid w:val="001136BC"/>
    <w:rsid w:val="00115E43"/>
    <w:rsid w:val="00116D20"/>
    <w:rsid w:val="00120207"/>
    <w:rsid w:val="00127990"/>
    <w:rsid w:val="001322BC"/>
    <w:rsid w:val="001324C7"/>
    <w:rsid w:val="0014174E"/>
    <w:rsid w:val="001423E4"/>
    <w:rsid w:val="00143B61"/>
    <w:rsid w:val="00144F85"/>
    <w:rsid w:val="001460C1"/>
    <w:rsid w:val="00153007"/>
    <w:rsid w:val="00153018"/>
    <w:rsid w:val="00157874"/>
    <w:rsid w:val="00170461"/>
    <w:rsid w:val="00172A87"/>
    <w:rsid w:val="001752BD"/>
    <w:rsid w:val="00176C23"/>
    <w:rsid w:val="0018006B"/>
    <w:rsid w:val="00182600"/>
    <w:rsid w:val="00183734"/>
    <w:rsid w:val="00184F65"/>
    <w:rsid w:val="0019388D"/>
    <w:rsid w:val="00194C32"/>
    <w:rsid w:val="00195CCD"/>
    <w:rsid w:val="001A3B1F"/>
    <w:rsid w:val="001A53A8"/>
    <w:rsid w:val="001A5A72"/>
    <w:rsid w:val="001B1FBD"/>
    <w:rsid w:val="001B1FE6"/>
    <w:rsid w:val="001B217A"/>
    <w:rsid w:val="001C27E1"/>
    <w:rsid w:val="001C4628"/>
    <w:rsid w:val="001D6920"/>
    <w:rsid w:val="001F16DD"/>
    <w:rsid w:val="001F3BDB"/>
    <w:rsid w:val="001F5200"/>
    <w:rsid w:val="001F5CC6"/>
    <w:rsid w:val="001F60B1"/>
    <w:rsid w:val="00200ADE"/>
    <w:rsid w:val="0020248A"/>
    <w:rsid w:val="00205FFD"/>
    <w:rsid w:val="00210CA5"/>
    <w:rsid w:val="0021120B"/>
    <w:rsid w:val="00213856"/>
    <w:rsid w:val="0021513B"/>
    <w:rsid w:val="00216A6F"/>
    <w:rsid w:val="00220186"/>
    <w:rsid w:val="00222843"/>
    <w:rsid w:val="0022736A"/>
    <w:rsid w:val="002278C8"/>
    <w:rsid w:val="002304E5"/>
    <w:rsid w:val="0023211F"/>
    <w:rsid w:val="002353AC"/>
    <w:rsid w:val="002425E4"/>
    <w:rsid w:val="00244F84"/>
    <w:rsid w:val="00247F45"/>
    <w:rsid w:val="002610D0"/>
    <w:rsid w:val="002616B8"/>
    <w:rsid w:val="00261BCF"/>
    <w:rsid w:val="0026538E"/>
    <w:rsid w:val="002700E6"/>
    <w:rsid w:val="002729CE"/>
    <w:rsid w:val="002776C9"/>
    <w:rsid w:val="0028021A"/>
    <w:rsid w:val="00281AF6"/>
    <w:rsid w:val="00286F0B"/>
    <w:rsid w:val="00287796"/>
    <w:rsid w:val="0029047C"/>
    <w:rsid w:val="002907C8"/>
    <w:rsid w:val="00291055"/>
    <w:rsid w:val="002924C4"/>
    <w:rsid w:val="00294346"/>
    <w:rsid w:val="002B0BDF"/>
    <w:rsid w:val="002C1250"/>
    <w:rsid w:val="002C57B9"/>
    <w:rsid w:val="002C5E78"/>
    <w:rsid w:val="002D2119"/>
    <w:rsid w:val="002D27BD"/>
    <w:rsid w:val="002E1060"/>
    <w:rsid w:val="002E136F"/>
    <w:rsid w:val="002E2DEC"/>
    <w:rsid w:val="002E2EA5"/>
    <w:rsid w:val="002E4F0F"/>
    <w:rsid w:val="002E60A0"/>
    <w:rsid w:val="002E660B"/>
    <w:rsid w:val="002E71A1"/>
    <w:rsid w:val="002F319B"/>
    <w:rsid w:val="002F3984"/>
    <w:rsid w:val="002F4427"/>
    <w:rsid w:val="002F4891"/>
    <w:rsid w:val="002F69E2"/>
    <w:rsid w:val="00303D69"/>
    <w:rsid w:val="00314E1F"/>
    <w:rsid w:val="0031509D"/>
    <w:rsid w:val="003251FC"/>
    <w:rsid w:val="0032583E"/>
    <w:rsid w:val="003264A7"/>
    <w:rsid w:val="00326EE4"/>
    <w:rsid w:val="00335B44"/>
    <w:rsid w:val="00337053"/>
    <w:rsid w:val="00341142"/>
    <w:rsid w:val="003416A0"/>
    <w:rsid w:val="00341AC9"/>
    <w:rsid w:val="00342948"/>
    <w:rsid w:val="00342BAB"/>
    <w:rsid w:val="00354CFA"/>
    <w:rsid w:val="00362A85"/>
    <w:rsid w:val="00363478"/>
    <w:rsid w:val="00363800"/>
    <w:rsid w:val="00367642"/>
    <w:rsid w:val="00370136"/>
    <w:rsid w:val="0037451E"/>
    <w:rsid w:val="00375E49"/>
    <w:rsid w:val="00376EA3"/>
    <w:rsid w:val="00380666"/>
    <w:rsid w:val="003861F3"/>
    <w:rsid w:val="00387574"/>
    <w:rsid w:val="003877C2"/>
    <w:rsid w:val="00390250"/>
    <w:rsid w:val="00391125"/>
    <w:rsid w:val="00395083"/>
    <w:rsid w:val="003973B6"/>
    <w:rsid w:val="003B2DDC"/>
    <w:rsid w:val="003B426E"/>
    <w:rsid w:val="003B5225"/>
    <w:rsid w:val="003B6439"/>
    <w:rsid w:val="003B7EBB"/>
    <w:rsid w:val="003C16D3"/>
    <w:rsid w:val="003C35F7"/>
    <w:rsid w:val="003C4827"/>
    <w:rsid w:val="003E0AAA"/>
    <w:rsid w:val="003E2305"/>
    <w:rsid w:val="003E2E7C"/>
    <w:rsid w:val="003E46F7"/>
    <w:rsid w:val="003F06B6"/>
    <w:rsid w:val="003F13F1"/>
    <w:rsid w:val="003F208C"/>
    <w:rsid w:val="003F7CD3"/>
    <w:rsid w:val="00402B8F"/>
    <w:rsid w:val="00402DE8"/>
    <w:rsid w:val="00403E7B"/>
    <w:rsid w:val="00403E83"/>
    <w:rsid w:val="00407FCE"/>
    <w:rsid w:val="00412A78"/>
    <w:rsid w:val="0041407B"/>
    <w:rsid w:val="004175EB"/>
    <w:rsid w:val="0041793F"/>
    <w:rsid w:val="00425A75"/>
    <w:rsid w:val="004260C2"/>
    <w:rsid w:val="00427A5A"/>
    <w:rsid w:val="00432E1C"/>
    <w:rsid w:val="00435954"/>
    <w:rsid w:val="00436EF6"/>
    <w:rsid w:val="004443DF"/>
    <w:rsid w:val="004458D5"/>
    <w:rsid w:val="0045529B"/>
    <w:rsid w:val="00461F2A"/>
    <w:rsid w:val="00463A3F"/>
    <w:rsid w:val="00471AB8"/>
    <w:rsid w:val="00475681"/>
    <w:rsid w:val="004773E5"/>
    <w:rsid w:val="00477A04"/>
    <w:rsid w:val="00485110"/>
    <w:rsid w:val="00491706"/>
    <w:rsid w:val="004921D4"/>
    <w:rsid w:val="0049236B"/>
    <w:rsid w:val="0049475C"/>
    <w:rsid w:val="004A3E4A"/>
    <w:rsid w:val="004B0E97"/>
    <w:rsid w:val="004B2C22"/>
    <w:rsid w:val="004B55C1"/>
    <w:rsid w:val="004C028A"/>
    <w:rsid w:val="004C6036"/>
    <w:rsid w:val="004D4CD2"/>
    <w:rsid w:val="004D51D1"/>
    <w:rsid w:val="004D700C"/>
    <w:rsid w:val="004E184A"/>
    <w:rsid w:val="004E339E"/>
    <w:rsid w:val="004E4D01"/>
    <w:rsid w:val="004E5BDA"/>
    <w:rsid w:val="004E6208"/>
    <w:rsid w:val="004E70AB"/>
    <w:rsid w:val="004F3FB9"/>
    <w:rsid w:val="004F63D1"/>
    <w:rsid w:val="00503A5F"/>
    <w:rsid w:val="0050473A"/>
    <w:rsid w:val="005077E6"/>
    <w:rsid w:val="00510F2B"/>
    <w:rsid w:val="0051150A"/>
    <w:rsid w:val="00511AC5"/>
    <w:rsid w:val="00515BD8"/>
    <w:rsid w:val="00522E96"/>
    <w:rsid w:val="005244BF"/>
    <w:rsid w:val="00525A7F"/>
    <w:rsid w:val="005266EC"/>
    <w:rsid w:val="00527A6F"/>
    <w:rsid w:val="00530CFC"/>
    <w:rsid w:val="00532274"/>
    <w:rsid w:val="00533767"/>
    <w:rsid w:val="00533805"/>
    <w:rsid w:val="00535A6C"/>
    <w:rsid w:val="00535F1A"/>
    <w:rsid w:val="0053720C"/>
    <w:rsid w:val="00551933"/>
    <w:rsid w:val="005546A9"/>
    <w:rsid w:val="005567AB"/>
    <w:rsid w:val="00567D67"/>
    <w:rsid w:val="00574FCD"/>
    <w:rsid w:val="0058207B"/>
    <w:rsid w:val="0058228D"/>
    <w:rsid w:val="005823A3"/>
    <w:rsid w:val="00583FCE"/>
    <w:rsid w:val="00594441"/>
    <w:rsid w:val="005A0DE2"/>
    <w:rsid w:val="005A112B"/>
    <w:rsid w:val="005A25A3"/>
    <w:rsid w:val="005A46FC"/>
    <w:rsid w:val="005A4770"/>
    <w:rsid w:val="005A643F"/>
    <w:rsid w:val="005B7229"/>
    <w:rsid w:val="005B7F4F"/>
    <w:rsid w:val="005C0A53"/>
    <w:rsid w:val="005C31F3"/>
    <w:rsid w:val="005C4C0D"/>
    <w:rsid w:val="005C77A0"/>
    <w:rsid w:val="005D222C"/>
    <w:rsid w:val="005D457A"/>
    <w:rsid w:val="005D7B62"/>
    <w:rsid w:val="005E4E40"/>
    <w:rsid w:val="005E5479"/>
    <w:rsid w:val="005E6871"/>
    <w:rsid w:val="005F1BE2"/>
    <w:rsid w:val="005F2593"/>
    <w:rsid w:val="005F3E67"/>
    <w:rsid w:val="006015DF"/>
    <w:rsid w:val="00603F03"/>
    <w:rsid w:val="006106D1"/>
    <w:rsid w:val="00611F18"/>
    <w:rsid w:val="00612C51"/>
    <w:rsid w:val="00613BD1"/>
    <w:rsid w:val="00622D48"/>
    <w:rsid w:val="00625012"/>
    <w:rsid w:val="006271F2"/>
    <w:rsid w:val="00627A2F"/>
    <w:rsid w:val="00627ECF"/>
    <w:rsid w:val="00634DA5"/>
    <w:rsid w:val="0064283A"/>
    <w:rsid w:val="00642BB4"/>
    <w:rsid w:val="0064410C"/>
    <w:rsid w:val="00646E28"/>
    <w:rsid w:val="00647921"/>
    <w:rsid w:val="006514DB"/>
    <w:rsid w:val="006515A9"/>
    <w:rsid w:val="00655CAC"/>
    <w:rsid w:val="0065753B"/>
    <w:rsid w:val="00662FF9"/>
    <w:rsid w:val="00667071"/>
    <w:rsid w:val="00667E2A"/>
    <w:rsid w:val="00673F9A"/>
    <w:rsid w:val="00676B19"/>
    <w:rsid w:val="00680D86"/>
    <w:rsid w:val="00682A09"/>
    <w:rsid w:val="006853F7"/>
    <w:rsid w:val="0068687A"/>
    <w:rsid w:val="00687B9D"/>
    <w:rsid w:val="006917D3"/>
    <w:rsid w:val="006A09BD"/>
    <w:rsid w:val="006A1BD8"/>
    <w:rsid w:val="006A1BEF"/>
    <w:rsid w:val="006A3C04"/>
    <w:rsid w:val="006A5A6B"/>
    <w:rsid w:val="006A6F4B"/>
    <w:rsid w:val="006C119A"/>
    <w:rsid w:val="006C6213"/>
    <w:rsid w:val="006D4790"/>
    <w:rsid w:val="006D7111"/>
    <w:rsid w:val="006E0338"/>
    <w:rsid w:val="006E4F52"/>
    <w:rsid w:val="006E7CDF"/>
    <w:rsid w:val="006F5AB4"/>
    <w:rsid w:val="0070024D"/>
    <w:rsid w:val="0070507C"/>
    <w:rsid w:val="00707D67"/>
    <w:rsid w:val="007131D4"/>
    <w:rsid w:val="007211D6"/>
    <w:rsid w:val="007303C6"/>
    <w:rsid w:val="00734065"/>
    <w:rsid w:val="00736375"/>
    <w:rsid w:val="00751337"/>
    <w:rsid w:val="007516E3"/>
    <w:rsid w:val="007533C8"/>
    <w:rsid w:val="007609C5"/>
    <w:rsid w:val="0076452F"/>
    <w:rsid w:val="00774786"/>
    <w:rsid w:val="00776582"/>
    <w:rsid w:val="00780B8D"/>
    <w:rsid w:val="007902EE"/>
    <w:rsid w:val="007920FA"/>
    <w:rsid w:val="007949CA"/>
    <w:rsid w:val="007A0936"/>
    <w:rsid w:val="007A285E"/>
    <w:rsid w:val="007A52DD"/>
    <w:rsid w:val="007A6D57"/>
    <w:rsid w:val="007B0604"/>
    <w:rsid w:val="007B5FF6"/>
    <w:rsid w:val="007C28E1"/>
    <w:rsid w:val="007C781E"/>
    <w:rsid w:val="007C7A59"/>
    <w:rsid w:val="007D0349"/>
    <w:rsid w:val="007D3130"/>
    <w:rsid w:val="007D5F7B"/>
    <w:rsid w:val="007F3A94"/>
    <w:rsid w:val="0080118E"/>
    <w:rsid w:val="00812094"/>
    <w:rsid w:val="00817411"/>
    <w:rsid w:val="00823A20"/>
    <w:rsid w:val="008259DC"/>
    <w:rsid w:val="00826F06"/>
    <w:rsid w:val="00826F5E"/>
    <w:rsid w:val="008362B2"/>
    <w:rsid w:val="00840582"/>
    <w:rsid w:val="0084452A"/>
    <w:rsid w:val="00852CD1"/>
    <w:rsid w:val="00852EC8"/>
    <w:rsid w:val="008560E3"/>
    <w:rsid w:val="00861BE2"/>
    <w:rsid w:val="00862F07"/>
    <w:rsid w:val="00870BFE"/>
    <w:rsid w:val="00870E03"/>
    <w:rsid w:val="00873143"/>
    <w:rsid w:val="008761C8"/>
    <w:rsid w:val="0087648B"/>
    <w:rsid w:val="0087698E"/>
    <w:rsid w:val="00880C74"/>
    <w:rsid w:val="00882404"/>
    <w:rsid w:val="00884C8E"/>
    <w:rsid w:val="00886403"/>
    <w:rsid w:val="0089125B"/>
    <w:rsid w:val="008A3709"/>
    <w:rsid w:val="008A5552"/>
    <w:rsid w:val="008B597F"/>
    <w:rsid w:val="008C0999"/>
    <w:rsid w:val="008C518A"/>
    <w:rsid w:val="008E47DC"/>
    <w:rsid w:val="008E5E3B"/>
    <w:rsid w:val="008F09B8"/>
    <w:rsid w:val="008F5892"/>
    <w:rsid w:val="008F60C5"/>
    <w:rsid w:val="009013B0"/>
    <w:rsid w:val="00901D56"/>
    <w:rsid w:val="00905901"/>
    <w:rsid w:val="0090622A"/>
    <w:rsid w:val="00907491"/>
    <w:rsid w:val="009131F2"/>
    <w:rsid w:val="00920F85"/>
    <w:rsid w:val="0092123A"/>
    <w:rsid w:val="009231CD"/>
    <w:rsid w:val="0092332A"/>
    <w:rsid w:val="0092528D"/>
    <w:rsid w:val="0092563C"/>
    <w:rsid w:val="009279EB"/>
    <w:rsid w:val="00930823"/>
    <w:rsid w:val="00931494"/>
    <w:rsid w:val="0093668E"/>
    <w:rsid w:val="00941B14"/>
    <w:rsid w:val="009668C1"/>
    <w:rsid w:val="00966F9E"/>
    <w:rsid w:val="0097162C"/>
    <w:rsid w:val="00971CD4"/>
    <w:rsid w:val="0097268B"/>
    <w:rsid w:val="0097304B"/>
    <w:rsid w:val="0097525A"/>
    <w:rsid w:val="00986D34"/>
    <w:rsid w:val="009870FC"/>
    <w:rsid w:val="00987D9A"/>
    <w:rsid w:val="0099073B"/>
    <w:rsid w:val="009910D9"/>
    <w:rsid w:val="009A3C5F"/>
    <w:rsid w:val="009A5A23"/>
    <w:rsid w:val="009A644C"/>
    <w:rsid w:val="009A73C3"/>
    <w:rsid w:val="009B0FEF"/>
    <w:rsid w:val="009B44B8"/>
    <w:rsid w:val="009B4A12"/>
    <w:rsid w:val="009B5D00"/>
    <w:rsid w:val="009B5E28"/>
    <w:rsid w:val="009C54C2"/>
    <w:rsid w:val="009C589A"/>
    <w:rsid w:val="009C5ECB"/>
    <w:rsid w:val="009D3D05"/>
    <w:rsid w:val="009D5D8A"/>
    <w:rsid w:val="009D7D6B"/>
    <w:rsid w:val="009E2038"/>
    <w:rsid w:val="009E3121"/>
    <w:rsid w:val="009E4DD0"/>
    <w:rsid w:val="009E504F"/>
    <w:rsid w:val="009E6E86"/>
    <w:rsid w:val="009F3164"/>
    <w:rsid w:val="009F65ED"/>
    <w:rsid w:val="00A040ED"/>
    <w:rsid w:val="00A04849"/>
    <w:rsid w:val="00A0566A"/>
    <w:rsid w:val="00A064D4"/>
    <w:rsid w:val="00A067F7"/>
    <w:rsid w:val="00A1088A"/>
    <w:rsid w:val="00A134F5"/>
    <w:rsid w:val="00A22143"/>
    <w:rsid w:val="00A33A09"/>
    <w:rsid w:val="00A414E1"/>
    <w:rsid w:val="00A45434"/>
    <w:rsid w:val="00A51CEE"/>
    <w:rsid w:val="00A520E5"/>
    <w:rsid w:val="00A60E4A"/>
    <w:rsid w:val="00A64970"/>
    <w:rsid w:val="00A76FD8"/>
    <w:rsid w:val="00A807BC"/>
    <w:rsid w:val="00A86C7D"/>
    <w:rsid w:val="00A93E11"/>
    <w:rsid w:val="00AA1844"/>
    <w:rsid w:val="00AA7094"/>
    <w:rsid w:val="00AB4ED3"/>
    <w:rsid w:val="00AB6540"/>
    <w:rsid w:val="00AB7426"/>
    <w:rsid w:val="00AC2774"/>
    <w:rsid w:val="00AC2B15"/>
    <w:rsid w:val="00AD5AF8"/>
    <w:rsid w:val="00AD5C7B"/>
    <w:rsid w:val="00AE7282"/>
    <w:rsid w:val="00AF0DBA"/>
    <w:rsid w:val="00AF2457"/>
    <w:rsid w:val="00B0070B"/>
    <w:rsid w:val="00B01852"/>
    <w:rsid w:val="00B0434E"/>
    <w:rsid w:val="00B14137"/>
    <w:rsid w:val="00B144BA"/>
    <w:rsid w:val="00B14B24"/>
    <w:rsid w:val="00B150EE"/>
    <w:rsid w:val="00B22159"/>
    <w:rsid w:val="00B2473B"/>
    <w:rsid w:val="00B31D16"/>
    <w:rsid w:val="00B32D11"/>
    <w:rsid w:val="00B34649"/>
    <w:rsid w:val="00B352A9"/>
    <w:rsid w:val="00B40247"/>
    <w:rsid w:val="00B407ED"/>
    <w:rsid w:val="00B418FD"/>
    <w:rsid w:val="00B41AC6"/>
    <w:rsid w:val="00B43E75"/>
    <w:rsid w:val="00B56170"/>
    <w:rsid w:val="00B66D63"/>
    <w:rsid w:val="00B67062"/>
    <w:rsid w:val="00B70330"/>
    <w:rsid w:val="00B716C6"/>
    <w:rsid w:val="00B728D7"/>
    <w:rsid w:val="00B75742"/>
    <w:rsid w:val="00B77140"/>
    <w:rsid w:val="00B80480"/>
    <w:rsid w:val="00B812B1"/>
    <w:rsid w:val="00B86C14"/>
    <w:rsid w:val="00B8761B"/>
    <w:rsid w:val="00B900C6"/>
    <w:rsid w:val="00B912C8"/>
    <w:rsid w:val="00B92AA8"/>
    <w:rsid w:val="00B92F70"/>
    <w:rsid w:val="00B950D9"/>
    <w:rsid w:val="00B974BA"/>
    <w:rsid w:val="00BA4888"/>
    <w:rsid w:val="00BB2E0A"/>
    <w:rsid w:val="00BB4C9E"/>
    <w:rsid w:val="00BB54DB"/>
    <w:rsid w:val="00BC175E"/>
    <w:rsid w:val="00BC1BE0"/>
    <w:rsid w:val="00BC62DC"/>
    <w:rsid w:val="00BC770E"/>
    <w:rsid w:val="00BD1EEC"/>
    <w:rsid w:val="00BD3281"/>
    <w:rsid w:val="00BD36DD"/>
    <w:rsid w:val="00BD44FD"/>
    <w:rsid w:val="00BE0C19"/>
    <w:rsid w:val="00BE1DE9"/>
    <w:rsid w:val="00BE240E"/>
    <w:rsid w:val="00BE717B"/>
    <w:rsid w:val="00BF6209"/>
    <w:rsid w:val="00BF7866"/>
    <w:rsid w:val="00C00A1D"/>
    <w:rsid w:val="00C0670D"/>
    <w:rsid w:val="00C07EC1"/>
    <w:rsid w:val="00C10C17"/>
    <w:rsid w:val="00C14D8A"/>
    <w:rsid w:val="00C21221"/>
    <w:rsid w:val="00C24F6E"/>
    <w:rsid w:val="00C27301"/>
    <w:rsid w:val="00C273E4"/>
    <w:rsid w:val="00C308C2"/>
    <w:rsid w:val="00C308E6"/>
    <w:rsid w:val="00C37429"/>
    <w:rsid w:val="00C42692"/>
    <w:rsid w:val="00C460C1"/>
    <w:rsid w:val="00C55FE5"/>
    <w:rsid w:val="00C57A1C"/>
    <w:rsid w:val="00C600FD"/>
    <w:rsid w:val="00C60A76"/>
    <w:rsid w:val="00C62E72"/>
    <w:rsid w:val="00C65B88"/>
    <w:rsid w:val="00C664FC"/>
    <w:rsid w:val="00C708F7"/>
    <w:rsid w:val="00C71243"/>
    <w:rsid w:val="00C7451C"/>
    <w:rsid w:val="00C74A43"/>
    <w:rsid w:val="00C75E1B"/>
    <w:rsid w:val="00C84C0E"/>
    <w:rsid w:val="00C8639A"/>
    <w:rsid w:val="00C91A8B"/>
    <w:rsid w:val="00C92941"/>
    <w:rsid w:val="00C939AD"/>
    <w:rsid w:val="00C961DD"/>
    <w:rsid w:val="00CA4DAF"/>
    <w:rsid w:val="00CA701C"/>
    <w:rsid w:val="00CB04C6"/>
    <w:rsid w:val="00CB1416"/>
    <w:rsid w:val="00CB18F4"/>
    <w:rsid w:val="00CB297E"/>
    <w:rsid w:val="00CB6F3E"/>
    <w:rsid w:val="00CB7C84"/>
    <w:rsid w:val="00CC115C"/>
    <w:rsid w:val="00CC2EBD"/>
    <w:rsid w:val="00CE067D"/>
    <w:rsid w:val="00CF0765"/>
    <w:rsid w:val="00CF3EE4"/>
    <w:rsid w:val="00D015F4"/>
    <w:rsid w:val="00D035CA"/>
    <w:rsid w:val="00D03EB7"/>
    <w:rsid w:val="00D27775"/>
    <w:rsid w:val="00D30ABE"/>
    <w:rsid w:val="00D3226C"/>
    <w:rsid w:val="00D4006A"/>
    <w:rsid w:val="00D405AC"/>
    <w:rsid w:val="00D4282A"/>
    <w:rsid w:val="00D4380B"/>
    <w:rsid w:val="00D45939"/>
    <w:rsid w:val="00D46AFE"/>
    <w:rsid w:val="00D47F9F"/>
    <w:rsid w:val="00D55BD2"/>
    <w:rsid w:val="00D55C54"/>
    <w:rsid w:val="00D644A0"/>
    <w:rsid w:val="00D7197D"/>
    <w:rsid w:val="00D74505"/>
    <w:rsid w:val="00D75ED6"/>
    <w:rsid w:val="00D77A69"/>
    <w:rsid w:val="00D87EFB"/>
    <w:rsid w:val="00D90787"/>
    <w:rsid w:val="00D93B3E"/>
    <w:rsid w:val="00D96C13"/>
    <w:rsid w:val="00D96F7A"/>
    <w:rsid w:val="00D971F8"/>
    <w:rsid w:val="00DA1FF8"/>
    <w:rsid w:val="00DA7A4A"/>
    <w:rsid w:val="00DB18D0"/>
    <w:rsid w:val="00DB5C78"/>
    <w:rsid w:val="00DB6CCB"/>
    <w:rsid w:val="00DC0ECB"/>
    <w:rsid w:val="00DC27C0"/>
    <w:rsid w:val="00DD1B06"/>
    <w:rsid w:val="00DD2DD5"/>
    <w:rsid w:val="00DD53AA"/>
    <w:rsid w:val="00DE0320"/>
    <w:rsid w:val="00DE3A68"/>
    <w:rsid w:val="00DE3CED"/>
    <w:rsid w:val="00DE49F3"/>
    <w:rsid w:val="00DF1C0B"/>
    <w:rsid w:val="00DF28D4"/>
    <w:rsid w:val="00E01767"/>
    <w:rsid w:val="00E0322D"/>
    <w:rsid w:val="00E03F8C"/>
    <w:rsid w:val="00E06332"/>
    <w:rsid w:val="00E0707C"/>
    <w:rsid w:val="00E11AF8"/>
    <w:rsid w:val="00E131AA"/>
    <w:rsid w:val="00E16CCA"/>
    <w:rsid w:val="00E178CE"/>
    <w:rsid w:val="00E17915"/>
    <w:rsid w:val="00E22F1F"/>
    <w:rsid w:val="00E32071"/>
    <w:rsid w:val="00E32E0B"/>
    <w:rsid w:val="00E34EC0"/>
    <w:rsid w:val="00E366A4"/>
    <w:rsid w:val="00E37CB5"/>
    <w:rsid w:val="00E45513"/>
    <w:rsid w:val="00E53D18"/>
    <w:rsid w:val="00E774CB"/>
    <w:rsid w:val="00E80174"/>
    <w:rsid w:val="00E80543"/>
    <w:rsid w:val="00E8124C"/>
    <w:rsid w:val="00E86626"/>
    <w:rsid w:val="00E92B94"/>
    <w:rsid w:val="00E96D91"/>
    <w:rsid w:val="00EA5DE4"/>
    <w:rsid w:val="00EA723B"/>
    <w:rsid w:val="00EB1223"/>
    <w:rsid w:val="00EB210A"/>
    <w:rsid w:val="00EB2AB5"/>
    <w:rsid w:val="00EB5A85"/>
    <w:rsid w:val="00EB5FD4"/>
    <w:rsid w:val="00EC3BC7"/>
    <w:rsid w:val="00EC48CC"/>
    <w:rsid w:val="00EC75F0"/>
    <w:rsid w:val="00ED7AF5"/>
    <w:rsid w:val="00EE71F4"/>
    <w:rsid w:val="00EF0AE8"/>
    <w:rsid w:val="00EF0CE2"/>
    <w:rsid w:val="00EF2F08"/>
    <w:rsid w:val="00EF5587"/>
    <w:rsid w:val="00EF5A7A"/>
    <w:rsid w:val="00F00F06"/>
    <w:rsid w:val="00F05E7B"/>
    <w:rsid w:val="00F063DE"/>
    <w:rsid w:val="00F06B39"/>
    <w:rsid w:val="00F13509"/>
    <w:rsid w:val="00F2395D"/>
    <w:rsid w:val="00F371CC"/>
    <w:rsid w:val="00F4055F"/>
    <w:rsid w:val="00F4199B"/>
    <w:rsid w:val="00F41C8D"/>
    <w:rsid w:val="00F4361A"/>
    <w:rsid w:val="00F45016"/>
    <w:rsid w:val="00F469F5"/>
    <w:rsid w:val="00F47346"/>
    <w:rsid w:val="00F51C81"/>
    <w:rsid w:val="00F532D1"/>
    <w:rsid w:val="00F5360D"/>
    <w:rsid w:val="00F56C85"/>
    <w:rsid w:val="00F61A77"/>
    <w:rsid w:val="00F63B66"/>
    <w:rsid w:val="00F64628"/>
    <w:rsid w:val="00F64D7D"/>
    <w:rsid w:val="00F6681E"/>
    <w:rsid w:val="00F66F84"/>
    <w:rsid w:val="00F73130"/>
    <w:rsid w:val="00F73989"/>
    <w:rsid w:val="00F73E16"/>
    <w:rsid w:val="00F748BD"/>
    <w:rsid w:val="00F80076"/>
    <w:rsid w:val="00F83E10"/>
    <w:rsid w:val="00F84F88"/>
    <w:rsid w:val="00F94026"/>
    <w:rsid w:val="00F9531B"/>
    <w:rsid w:val="00FA28F7"/>
    <w:rsid w:val="00FB0658"/>
    <w:rsid w:val="00FB2523"/>
    <w:rsid w:val="00FB280D"/>
    <w:rsid w:val="00FB58E9"/>
    <w:rsid w:val="00FC1C90"/>
    <w:rsid w:val="00FC57A8"/>
    <w:rsid w:val="00FD4ECE"/>
    <w:rsid w:val="00FD5060"/>
    <w:rsid w:val="00FD78A1"/>
    <w:rsid w:val="00FF40A6"/>
    <w:rsid w:val="00FF6D94"/>
    <w:rsid w:val="00FF71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o:colormru v:ext="edit" colors="#752b29"/>
    </o:shapedefaults>
    <o:shapelayout v:ext="edit">
      <o:idmap v:ext="edit" data="2"/>
    </o:shapelayout>
  </w:shapeDefaults>
  <w:decimalSymbol w:val="."/>
  <w:listSeparator w:val=","/>
  <w14:docId w14:val="53768DAF"/>
  <w15:docId w15:val="{FFD84FCB-56F7-4E3D-B9D6-3D9D577BBF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PH" w:eastAsia="en-PH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ascii="Arial" w:hAnsi="Arial"/>
      <w:lang w:val="en-US" w:eastAsia="en-US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rFonts w:ascii="Times New Roman" w:hAnsi="Times New Roman"/>
      <w:b/>
      <w:i/>
      <w:sz w:val="44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rFonts w:ascii="Times New Roman" w:hAnsi="Times New Roman"/>
      <w:b/>
      <w:i/>
      <w:sz w:val="32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b/>
    </w:rPr>
  </w:style>
  <w:style w:type="paragraph" w:styleId="Heading4">
    <w:name w:val="heading 4"/>
    <w:basedOn w:val="Normal"/>
    <w:next w:val="Normal"/>
    <w:qFormat/>
    <w:pPr>
      <w:keepNext/>
      <w:ind w:left="720"/>
      <w:outlineLvl w:val="3"/>
    </w:pPr>
    <w:rPr>
      <w:b/>
    </w:rPr>
  </w:style>
  <w:style w:type="paragraph" w:styleId="Heading5">
    <w:name w:val="heading 5"/>
    <w:basedOn w:val="Normal"/>
    <w:next w:val="Normal"/>
    <w:qFormat/>
    <w:pPr>
      <w:keepNext/>
      <w:ind w:left="1440"/>
      <w:jc w:val="center"/>
      <w:outlineLvl w:val="4"/>
    </w:pPr>
    <w:rPr>
      <w:b/>
      <w:bCs/>
    </w:rPr>
  </w:style>
  <w:style w:type="paragraph" w:styleId="Heading6">
    <w:name w:val="heading 6"/>
    <w:basedOn w:val="Normal"/>
    <w:next w:val="Normal"/>
    <w:qFormat/>
    <w:pPr>
      <w:keepNext/>
      <w:outlineLvl w:val="5"/>
    </w:pPr>
    <w:rPr>
      <w:b/>
      <w:bCs/>
    </w:rPr>
  </w:style>
  <w:style w:type="paragraph" w:styleId="Heading7">
    <w:name w:val="heading 7"/>
    <w:basedOn w:val="Normal"/>
    <w:next w:val="Normal"/>
    <w:qFormat/>
    <w:pPr>
      <w:keepNext/>
      <w:ind w:left="1440"/>
      <w:jc w:val="right"/>
      <w:outlineLvl w:val="6"/>
    </w:pPr>
    <w:rPr>
      <w:b/>
      <w:bCs/>
      <w:sz w:val="24"/>
    </w:rPr>
  </w:style>
  <w:style w:type="paragraph" w:styleId="Heading8">
    <w:name w:val="heading 8"/>
    <w:basedOn w:val="Normal"/>
    <w:next w:val="Normal"/>
    <w:qFormat/>
    <w:pPr>
      <w:keepNext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outlineLvl w:val="7"/>
    </w:pPr>
    <w:rPr>
      <w:sz w:val="24"/>
    </w:rPr>
  </w:style>
  <w:style w:type="paragraph" w:styleId="Heading9">
    <w:name w:val="heading 9"/>
    <w:basedOn w:val="Normal"/>
    <w:next w:val="Normal"/>
    <w:qFormat/>
    <w:pPr>
      <w:keepNext/>
      <w:ind w:left="7200"/>
      <w:outlineLvl w:val="8"/>
    </w:pPr>
    <w:rPr>
      <w:b/>
      <w:bCs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link w:val="BodyTextIndentChar"/>
    <w:pPr>
      <w:ind w:left="1170"/>
    </w:pPr>
  </w:style>
  <w:style w:type="paragraph" w:styleId="BodyTextIndent2">
    <w:name w:val="Body Text Indent 2"/>
    <w:basedOn w:val="Normal"/>
    <w:pPr>
      <w:ind w:left="2160"/>
    </w:pPr>
  </w:style>
  <w:style w:type="paragraph" w:styleId="BodyTextIndent3">
    <w:name w:val="Body Text Indent 3"/>
    <w:basedOn w:val="Normal"/>
    <w:pPr>
      <w:ind w:left="1170"/>
      <w:jc w:val="center"/>
    </w:pPr>
    <w:rPr>
      <w:b/>
      <w:i/>
    </w:rPr>
  </w:style>
  <w:style w:type="paragraph" w:styleId="Header">
    <w:name w:val="header"/>
    <w:basedOn w:val="Normal"/>
    <w:link w:val="HeaderChar"/>
    <w:uiPriority w:val="99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BodyText">
    <w:name w:val="Body Text"/>
    <w:basedOn w:val="Normal"/>
    <w:pPr>
      <w:jc w:val="center"/>
    </w:pPr>
    <w:rPr>
      <w:rFonts w:ascii="Times New Roman" w:hAnsi="Times New Roman"/>
      <w:b/>
      <w:i/>
    </w:rPr>
  </w:style>
  <w:style w:type="paragraph" w:styleId="ListBullet">
    <w:name w:val="List Bullet"/>
    <w:basedOn w:val="Normal"/>
    <w:pPr>
      <w:overflowPunct w:val="0"/>
      <w:autoSpaceDE w:val="0"/>
      <w:autoSpaceDN w:val="0"/>
      <w:adjustRightInd w:val="0"/>
      <w:ind w:left="360" w:hanging="360"/>
      <w:textAlignment w:val="baseline"/>
    </w:pPr>
    <w:rPr>
      <w:rFonts w:ascii="Times New Roman" w:hAnsi="Times New Roman"/>
      <w:sz w:val="24"/>
    </w:rPr>
  </w:style>
  <w:style w:type="paragraph" w:styleId="BodyText2">
    <w:name w:val="Body Text 2"/>
    <w:basedOn w:val="Normal"/>
    <w:pPr>
      <w:jc w:val="center"/>
    </w:pPr>
  </w:style>
  <w:style w:type="paragraph" w:styleId="BodyText3">
    <w:name w:val="Body Text 3"/>
    <w:basedOn w:val="Normal"/>
    <w:rPr>
      <w:b/>
      <w:bCs/>
    </w:rPr>
  </w:style>
  <w:style w:type="paragraph" w:customStyle="1" w:styleId="xl22">
    <w:name w:val="xl22"/>
    <w:basedOn w:val="Normal"/>
    <w:pPr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/>
    </w:pPr>
    <w:rPr>
      <w:rFonts w:cs="Arial"/>
      <w:b/>
      <w:bCs/>
      <w:sz w:val="24"/>
      <w:szCs w:val="24"/>
    </w:rPr>
  </w:style>
  <w:style w:type="paragraph" w:customStyle="1" w:styleId="xl23">
    <w:name w:val="xl23"/>
    <w:basedOn w:val="Normal"/>
    <w:pPr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cs="Arial"/>
      <w:b/>
      <w:bCs/>
      <w:sz w:val="24"/>
      <w:szCs w:val="24"/>
    </w:rPr>
  </w:style>
  <w:style w:type="paragraph" w:customStyle="1" w:styleId="xl24">
    <w:name w:val="xl24"/>
    <w:basedOn w:val="Normal"/>
    <w:pPr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cs="Arial"/>
      <w:b/>
      <w:bCs/>
      <w:sz w:val="24"/>
      <w:szCs w:val="24"/>
    </w:rPr>
  </w:style>
  <w:style w:type="paragraph" w:customStyle="1" w:styleId="xl25">
    <w:name w:val="xl25"/>
    <w:basedOn w:val="Normal"/>
    <w:pPr>
      <w:pBdr>
        <w:left w:val="single" w:sz="4" w:space="0" w:color="auto"/>
      </w:pBdr>
      <w:spacing w:before="100" w:beforeAutospacing="1" w:after="100" w:afterAutospacing="1"/>
      <w:jc w:val="center"/>
    </w:pPr>
    <w:rPr>
      <w:rFonts w:ascii="Times New Roman" w:hAnsi="Times New Roman"/>
      <w:sz w:val="24"/>
      <w:szCs w:val="24"/>
    </w:rPr>
  </w:style>
  <w:style w:type="paragraph" w:customStyle="1" w:styleId="xl26">
    <w:name w:val="xl26"/>
    <w:basedOn w:val="Normal"/>
    <w:pPr>
      <w:spacing w:before="100" w:beforeAutospacing="1" w:after="100" w:afterAutospacing="1"/>
      <w:jc w:val="center"/>
    </w:pPr>
    <w:rPr>
      <w:rFonts w:ascii="Times New Roman" w:hAnsi="Times New Roman"/>
      <w:sz w:val="24"/>
      <w:szCs w:val="24"/>
    </w:rPr>
  </w:style>
  <w:style w:type="paragraph" w:customStyle="1" w:styleId="xl27">
    <w:name w:val="xl27"/>
    <w:basedOn w:val="Normal"/>
    <w:pPr>
      <w:pBdr>
        <w:right w:val="single" w:sz="4" w:space="0" w:color="auto"/>
      </w:pBdr>
      <w:spacing w:before="100" w:beforeAutospacing="1" w:after="100" w:afterAutospacing="1"/>
      <w:jc w:val="center"/>
    </w:pPr>
    <w:rPr>
      <w:rFonts w:ascii="Times New Roman" w:hAnsi="Times New Roman"/>
      <w:sz w:val="24"/>
      <w:szCs w:val="24"/>
    </w:rPr>
  </w:style>
  <w:style w:type="paragraph" w:customStyle="1" w:styleId="xl28">
    <w:name w:val="xl28"/>
    <w:basedOn w:val="Normal"/>
    <w:pPr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/>
    </w:pPr>
    <w:rPr>
      <w:rFonts w:ascii="Times New Roman" w:hAnsi="Times New Roman"/>
      <w:sz w:val="24"/>
      <w:szCs w:val="24"/>
    </w:rPr>
  </w:style>
  <w:style w:type="paragraph" w:customStyle="1" w:styleId="xl29">
    <w:name w:val="xl29"/>
    <w:basedOn w:val="Normal"/>
    <w:pPr>
      <w:pBdr>
        <w:top w:val="single" w:sz="4" w:space="0" w:color="auto"/>
        <w:bottom w:val="single" w:sz="4" w:space="0" w:color="auto"/>
      </w:pBdr>
      <w:spacing w:before="100" w:beforeAutospacing="1" w:after="100" w:afterAutospacing="1"/>
      <w:jc w:val="center"/>
    </w:pPr>
    <w:rPr>
      <w:rFonts w:ascii="Times New Roman" w:hAnsi="Times New Roman"/>
      <w:sz w:val="24"/>
      <w:szCs w:val="24"/>
    </w:rPr>
  </w:style>
  <w:style w:type="paragraph" w:customStyle="1" w:styleId="xl30">
    <w:name w:val="xl30"/>
    <w:basedOn w:val="Normal"/>
    <w:pPr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/>
      <w:jc w:val="center"/>
    </w:pPr>
    <w:rPr>
      <w:rFonts w:ascii="Times New Roman" w:hAnsi="Times New Roman"/>
      <w:sz w:val="24"/>
      <w:szCs w:val="24"/>
    </w:rPr>
  </w:style>
  <w:style w:type="paragraph" w:customStyle="1" w:styleId="xl31">
    <w:name w:val="xl31"/>
    <w:basedOn w:val="Normal"/>
    <w:pPr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ascii="Times New Roman" w:hAnsi="Times New Roman"/>
      <w:sz w:val="24"/>
      <w:szCs w:val="24"/>
    </w:rPr>
  </w:style>
  <w:style w:type="paragraph" w:customStyle="1" w:styleId="xl32">
    <w:name w:val="xl32"/>
    <w:basedOn w:val="Normal"/>
    <w:pPr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/>
      <w:jc w:val="center"/>
    </w:pPr>
    <w:rPr>
      <w:rFonts w:cs="Arial"/>
      <w:b/>
      <w:bCs/>
      <w:sz w:val="24"/>
      <w:szCs w:val="24"/>
    </w:rPr>
  </w:style>
  <w:style w:type="paragraph" w:customStyle="1" w:styleId="xl33">
    <w:name w:val="xl33"/>
    <w:basedOn w:val="Normal"/>
    <w:pPr>
      <w:pBdr>
        <w:top w:val="single" w:sz="4" w:space="0" w:color="auto"/>
        <w:bottom w:val="single" w:sz="4" w:space="0" w:color="auto"/>
      </w:pBdr>
      <w:spacing w:before="100" w:beforeAutospacing="1" w:after="100" w:afterAutospacing="1"/>
      <w:jc w:val="center"/>
    </w:pPr>
    <w:rPr>
      <w:rFonts w:cs="Arial"/>
      <w:b/>
      <w:bCs/>
      <w:sz w:val="24"/>
      <w:szCs w:val="24"/>
    </w:rPr>
  </w:style>
  <w:style w:type="paragraph" w:customStyle="1" w:styleId="xl34">
    <w:name w:val="xl34"/>
    <w:basedOn w:val="Normal"/>
    <w:pPr>
      <w:pBdr>
        <w:left w:val="single" w:sz="4" w:space="0" w:color="auto"/>
      </w:pBdr>
      <w:spacing w:before="100" w:beforeAutospacing="1" w:after="100" w:afterAutospacing="1"/>
    </w:pPr>
    <w:rPr>
      <w:rFonts w:ascii="Times New Roman" w:hAnsi="Times New Roman"/>
      <w:sz w:val="24"/>
      <w:szCs w:val="24"/>
    </w:rPr>
  </w:style>
  <w:style w:type="paragraph" w:customStyle="1" w:styleId="xl35">
    <w:name w:val="xl35"/>
    <w:basedOn w:val="Normal"/>
    <w:pPr>
      <w:pBdr>
        <w:top w:val="single" w:sz="4" w:space="0" w:color="auto"/>
        <w:left w:val="single" w:sz="4" w:space="0" w:color="auto"/>
        <w:bottom w:val="single" w:sz="4" w:space="0" w:color="auto"/>
      </w:pBdr>
      <w:shd w:val="clear" w:color="auto" w:fill="FFFF00"/>
      <w:spacing w:before="100" w:beforeAutospacing="1" w:after="100" w:afterAutospacing="1"/>
    </w:pPr>
    <w:rPr>
      <w:rFonts w:cs="Arial"/>
      <w:b/>
      <w:bCs/>
      <w:sz w:val="24"/>
      <w:szCs w:val="24"/>
    </w:rPr>
  </w:style>
  <w:style w:type="paragraph" w:customStyle="1" w:styleId="xl36">
    <w:name w:val="xl36"/>
    <w:basedOn w:val="Normal"/>
    <w:pPr>
      <w:pBdr>
        <w:top w:val="single" w:sz="4" w:space="0" w:color="auto"/>
        <w:bottom w:val="single" w:sz="4" w:space="0" w:color="auto"/>
      </w:pBdr>
      <w:shd w:val="clear" w:color="auto" w:fill="FFFF00"/>
      <w:spacing w:before="100" w:beforeAutospacing="1" w:after="100" w:afterAutospacing="1"/>
      <w:jc w:val="center"/>
    </w:pPr>
    <w:rPr>
      <w:rFonts w:cs="Arial"/>
      <w:b/>
      <w:bCs/>
      <w:sz w:val="24"/>
      <w:szCs w:val="24"/>
    </w:rPr>
  </w:style>
  <w:style w:type="paragraph" w:customStyle="1" w:styleId="xl37">
    <w:name w:val="xl37"/>
    <w:basedOn w:val="Normal"/>
    <w:pPr>
      <w:pBdr>
        <w:top w:val="single" w:sz="4" w:space="0" w:color="auto"/>
        <w:bottom w:val="single" w:sz="4" w:space="0" w:color="auto"/>
        <w:right w:val="single" w:sz="4" w:space="0" w:color="auto"/>
      </w:pBdr>
      <w:shd w:val="clear" w:color="auto" w:fill="FFFF00"/>
      <w:spacing w:before="100" w:beforeAutospacing="1" w:after="100" w:afterAutospacing="1"/>
      <w:jc w:val="center"/>
    </w:pPr>
    <w:rPr>
      <w:rFonts w:cs="Arial"/>
      <w:b/>
      <w:bCs/>
      <w:sz w:val="24"/>
      <w:szCs w:val="24"/>
    </w:rPr>
  </w:style>
  <w:style w:type="paragraph" w:customStyle="1" w:styleId="xl38">
    <w:name w:val="xl38"/>
    <w:basedOn w:val="Normal"/>
    <w:pPr>
      <w:pBdr>
        <w:top w:val="single" w:sz="4" w:space="0" w:color="auto"/>
        <w:bottom w:val="single" w:sz="4" w:space="0" w:color="auto"/>
      </w:pBdr>
      <w:shd w:val="clear" w:color="auto" w:fill="C0C0C0"/>
      <w:spacing w:before="100" w:beforeAutospacing="1" w:after="100" w:afterAutospacing="1"/>
    </w:pPr>
    <w:rPr>
      <w:rFonts w:cs="Arial"/>
      <w:b/>
      <w:bCs/>
      <w:sz w:val="24"/>
      <w:szCs w:val="24"/>
    </w:rPr>
  </w:style>
  <w:style w:type="paragraph" w:customStyle="1" w:styleId="xl39">
    <w:name w:val="xl39"/>
    <w:basedOn w:val="Normal"/>
    <w:pPr>
      <w:shd w:val="clear" w:color="auto" w:fill="C0C0C0"/>
      <w:spacing w:before="100" w:beforeAutospacing="1" w:after="100" w:afterAutospacing="1"/>
      <w:jc w:val="center"/>
    </w:pPr>
    <w:rPr>
      <w:rFonts w:ascii="Times New Roman" w:hAnsi="Times New Roman"/>
      <w:sz w:val="24"/>
      <w:szCs w:val="24"/>
    </w:rPr>
  </w:style>
  <w:style w:type="paragraph" w:customStyle="1" w:styleId="xl40">
    <w:name w:val="xl40"/>
    <w:basedOn w:val="Normal"/>
    <w:pPr>
      <w:pBdr>
        <w:bottom w:val="single" w:sz="4" w:space="0" w:color="auto"/>
      </w:pBdr>
      <w:shd w:val="clear" w:color="auto" w:fill="C0C0C0"/>
      <w:spacing w:before="100" w:beforeAutospacing="1" w:after="100" w:afterAutospacing="1"/>
      <w:jc w:val="center"/>
    </w:pPr>
    <w:rPr>
      <w:rFonts w:ascii="Times New Roman" w:hAnsi="Times New Roman"/>
      <w:sz w:val="24"/>
      <w:szCs w:val="24"/>
    </w:rPr>
  </w:style>
  <w:style w:type="paragraph" w:customStyle="1" w:styleId="xl41">
    <w:name w:val="xl41"/>
    <w:basedOn w:val="Normal"/>
    <w:pPr>
      <w:pBdr>
        <w:top w:val="single" w:sz="8" w:space="0" w:color="auto"/>
        <w:left w:val="single" w:sz="12" w:space="0" w:color="auto"/>
      </w:pBdr>
      <w:shd w:val="clear" w:color="auto" w:fill="C0C0C0"/>
      <w:spacing w:before="100" w:beforeAutospacing="1" w:after="100" w:afterAutospacing="1"/>
    </w:pPr>
    <w:rPr>
      <w:rFonts w:cs="Arial"/>
      <w:b/>
      <w:bCs/>
      <w:sz w:val="16"/>
      <w:szCs w:val="16"/>
    </w:rPr>
  </w:style>
  <w:style w:type="paragraph" w:customStyle="1" w:styleId="xl42">
    <w:name w:val="xl42"/>
    <w:basedOn w:val="Normal"/>
    <w:pPr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shd w:val="clear" w:color="auto" w:fill="C0C0C0"/>
      <w:spacing w:before="100" w:beforeAutospacing="1" w:after="100" w:afterAutospacing="1"/>
    </w:pPr>
    <w:rPr>
      <w:rFonts w:ascii="Times New Roman" w:hAnsi="Times New Roman"/>
      <w:sz w:val="24"/>
      <w:szCs w:val="24"/>
    </w:rPr>
  </w:style>
  <w:style w:type="paragraph" w:customStyle="1" w:styleId="xl43">
    <w:name w:val="xl43"/>
    <w:basedOn w:val="Normal"/>
    <w:pPr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shd w:val="clear" w:color="auto" w:fill="C0C0C0"/>
      <w:spacing w:before="100" w:beforeAutospacing="1" w:after="100" w:afterAutospacing="1"/>
      <w:jc w:val="center"/>
    </w:pPr>
    <w:rPr>
      <w:rFonts w:cs="Arial"/>
      <w:b/>
      <w:bCs/>
      <w:sz w:val="24"/>
      <w:szCs w:val="24"/>
    </w:rPr>
  </w:style>
  <w:style w:type="paragraph" w:customStyle="1" w:styleId="xl44">
    <w:name w:val="xl44"/>
    <w:basedOn w:val="Normal"/>
    <w:pPr>
      <w:pBdr>
        <w:top w:val="single" w:sz="4" w:space="0" w:color="auto"/>
        <w:left w:val="single" w:sz="8" w:space="0" w:color="auto"/>
        <w:bottom w:val="single" w:sz="8" w:space="0" w:color="auto"/>
      </w:pBdr>
      <w:shd w:val="clear" w:color="auto" w:fill="C0C0C0"/>
      <w:spacing w:before="100" w:beforeAutospacing="1" w:after="100" w:afterAutospacing="1"/>
    </w:pPr>
    <w:rPr>
      <w:rFonts w:cs="Arial"/>
      <w:b/>
      <w:bCs/>
      <w:sz w:val="24"/>
      <w:szCs w:val="24"/>
    </w:rPr>
  </w:style>
  <w:style w:type="paragraph" w:customStyle="1" w:styleId="xl45">
    <w:name w:val="xl45"/>
    <w:basedOn w:val="Normal"/>
    <w:pPr>
      <w:pBdr>
        <w:top w:val="single" w:sz="4" w:space="0" w:color="auto"/>
        <w:left w:val="single" w:sz="4" w:space="0" w:color="auto"/>
        <w:bottom w:val="single" w:sz="8" w:space="0" w:color="auto"/>
        <w:right w:val="single" w:sz="4" w:space="0" w:color="auto"/>
      </w:pBdr>
      <w:shd w:val="clear" w:color="auto" w:fill="C0C0C0"/>
      <w:spacing w:before="100" w:beforeAutospacing="1" w:after="100" w:afterAutospacing="1"/>
      <w:jc w:val="center"/>
    </w:pPr>
    <w:rPr>
      <w:rFonts w:cs="Arial"/>
      <w:sz w:val="16"/>
      <w:szCs w:val="16"/>
    </w:rPr>
  </w:style>
  <w:style w:type="paragraph" w:customStyle="1" w:styleId="xl46">
    <w:name w:val="xl46"/>
    <w:basedOn w:val="Normal"/>
    <w:pPr>
      <w:pBdr>
        <w:left w:val="single" w:sz="4" w:space="0" w:color="auto"/>
        <w:bottom w:val="single" w:sz="8" w:space="0" w:color="auto"/>
        <w:right w:val="single" w:sz="4" w:space="0" w:color="auto"/>
      </w:pBdr>
      <w:shd w:val="clear" w:color="auto" w:fill="C0C0C0"/>
      <w:spacing w:before="100" w:beforeAutospacing="1" w:after="100" w:afterAutospacing="1"/>
    </w:pPr>
    <w:rPr>
      <w:rFonts w:cs="Arial"/>
      <w:b/>
      <w:bCs/>
      <w:sz w:val="24"/>
      <w:szCs w:val="24"/>
    </w:rPr>
  </w:style>
  <w:style w:type="paragraph" w:customStyle="1" w:styleId="xl47">
    <w:name w:val="xl47"/>
    <w:basedOn w:val="Normal"/>
    <w:pPr>
      <w:pBdr>
        <w:left w:val="single" w:sz="4" w:space="0" w:color="auto"/>
        <w:bottom w:val="single" w:sz="8" w:space="0" w:color="auto"/>
        <w:right w:val="single" w:sz="8" w:space="0" w:color="auto"/>
      </w:pBdr>
      <w:shd w:val="clear" w:color="auto" w:fill="C0C0C0"/>
      <w:spacing w:before="100" w:beforeAutospacing="1" w:after="100" w:afterAutospacing="1"/>
    </w:pPr>
    <w:rPr>
      <w:rFonts w:ascii="Times New Roman" w:hAnsi="Times New Roman"/>
      <w:sz w:val="24"/>
      <w:szCs w:val="24"/>
    </w:rPr>
  </w:style>
  <w:style w:type="paragraph" w:customStyle="1" w:styleId="xl48">
    <w:name w:val="xl48"/>
    <w:basedOn w:val="Normal"/>
    <w:pPr>
      <w:pBdr>
        <w:left w:val="single" w:sz="4" w:space="0" w:color="auto"/>
        <w:bottom w:val="single" w:sz="4" w:space="0" w:color="auto"/>
      </w:pBdr>
      <w:shd w:val="clear" w:color="auto" w:fill="C0C0C0"/>
      <w:spacing w:before="100" w:beforeAutospacing="1" w:after="100" w:afterAutospacing="1"/>
    </w:pPr>
    <w:rPr>
      <w:rFonts w:cs="Arial"/>
      <w:b/>
      <w:bCs/>
      <w:sz w:val="24"/>
      <w:szCs w:val="24"/>
    </w:rPr>
  </w:style>
  <w:style w:type="paragraph" w:customStyle="1" w:styleId="xl49">
    <w:name w:val="xl49"/>
    <w:basedOn w:val="Normal"/>
    <w:pPr>
      <w:pBdr>
        <w:top w:val="single" w:sz="4" w:space="0" w:color="auto"/>
        <w:left w:val="single" w:sz="4" w:space="0" w:color="auto"/>
        <w:bottom w:val="single" w:sz="4" w:space="0" w:color="auto"/>
      </w:pBdr>
      <w:shd w:val="clear" w:color="auto" w:fill="C0C0C0"/>
      <w:spacing w:before="100" w:beforeAutospacing="1" w:after="100" w:afterAutospacing="1"/>
    </w:pPr>
    <w:rPr>
      <w:rFonts w:cs="Arial"/>
      <w:b/>
      <w:bCs/>
      <w:sz w:val="24"/>
      <w:szCs w:val="24"/>
    </w:rPr>
  </w:style>
  <w:style w:type="paragraph" w:customStyle="1" w:styleId="xl50">
    <w:name w:val="xl50"/>
    <w:basedOn w:val="Normal"/>
    <w:pPr>
      <w:pBdr>
        <w:left w:val="single" w:sz="4" w:space="0" w:color="auto"/>
      </w:pBdr>
      <w:shd w:val="clear" w:color="auto" w:fill="C0C0C0"/>
      <w:spacing w:before="100" w:beforeAutospacing="1" w:after="100" w:afterAutospacing="1"/>
    </w:pPr>
    <w:rPr>
      <w:rFonts w:cs="Arial"/>
      <w:b/>
      <w:bCs/>
      <w:sz w:val="24"/>
      <w:szCs w:val="24"/>
    </w:rPr>
  </w:style>
  <w:style w:type="paragraph" w:customStyle="1" w:styleId="xl51">
    <w:name w:val="xl51"/>
    <w:basedOn w:val="Normal"/>
    <w:pPr>
      <w:pBdr>
        <w:top w:val="single" w:sz="4" w:space="0" w:color="auto"/>
        <w:left w:val="single" w:sz="4" w:space="0" w:color="auto"/>
      </w:pBdr>
      <w:shd w:val="clear" w:color="auto" w:fill="C0C0C0"/>
      <w:spacing w:before="100" w:beforeAutospacing="1" w:after="100" w:afterAutospacing="1"/>
    </w:pPr>
    <w:rPr>
      <w:rFonts w:cs="Arial"/>
      <w:b/>
      <w:bCs/>
      <w:sz w:val="24"/>
      <w:szCs w:val="24"/>
    </w:rPr>
  </w:style>
  <w:style w:type="paragraph" w:customStyle="1" w:styleId="xl55">
    <w:name w:val="xl55"/>
    <w:basedOn w:val="Normal"/>
    <w:pPr>
      <w:spacing w:before="100" w:beforeAutospacing="1" w:after="100" w:afterAutospacing="1"/>
    </w:pPr>
    <w:rPr>
      <w:rFonts w:cs="Arial"/>
      <w:b/>
      <w:bCs/>
      <w:sz w:val="24"/>
      <w:szCs w:val="24"/>
    </w:rPr>
  </w:style>
  <w:style w:type="paragraph" w:customStyle="1" w:styleId="xl61">
    <w:name w:val="xl61"/>
    <w:basedOn w:val="Normal"/>
    <w:pPr>
      <w:spacing w:before="100" w:beforeAutospacing="1" w:after="100" w:afterAutospacing="1"/>
    </w:pPr>
    <w:rPr>
      <w:rFonts w:cs="Arial"/>
      <w:b/>
      <w:bCs/>
      <w:i/>
      <w:iCs/>
      <w:sz w:val="40"/>
      <w:szCs w:val="40"/>
    </w:rPr>
  </w:style>
  <w:style w:type="paragraph" w:customStyle="1" w:styleId="Adres">
    <w:name w:val="Adres"/>
    <w:basedOn w:val="Normal"/>
    <w:next w:val="Normal"/>
    <w:rsid w:val="00291055"/>
    <w:pPr>
      <w:widowControl w:val="0"/>
      <w:spacing w:line="-260" w:lineRule="auto"/>
    </w:pPr>
    <w:rPr>
      <w:rFonts w:ascii="Times New Roman" w:hAnsi="Times New Roman"/>
      <w:sz w:val="22"/>
      <w:lang w:val="nl"/>
    </w:rPr>
  </w:style>
  <w:style w:type="paragraph" w:customStyle="1" w:styleId="DefaultText">
    <w:name w:val="Default Text"/>
    <w:basedOn w:val="Normal"/>
    <w:rsid w:val="00291055"/>
    <w:pPr>
      <w:overflowPunct w:val="0"/>
      <w:autoSpaceDE w:val="0"/>
      <w:autoSpaceDN w:val="0"/>
      <w:adjustRightInd w:val="0"/>
      <w:textAlignment w:val="baseline"/>
    </w:pPr>
    <w:rPr>
      <w:rFonts w:ascii="Times New Roman" w:hAnsi="Times New Roman"/>
      <w:sz w:val="24"/>
    </w:rPr>
  </w:style>
  <w:style w:type="paragraph" w:customStyle="1" w:styleId="persoonlijk">
    <w:name w:val="persoonlijk"/>
    <w:basedOn w:val="Normal"/>
    <w:next w:val="Normal"/>
    <w:rsid w:val="001F3BDB"/>
    <w:pPr>
      <w:widowControl w:val="0"/>
      <w:spacing w:line="-260" w:lineRule="auto"/>
    </w:pPr>
    <w:rPr>
      <w:rFonts w:ascii="Times New Roman" w:hAnsi="Times New Roman"/>
      <w:b/>
      <w:sz w:val="22"/>
      <w:lang w:val="nl"/>
    </w:rPr>
  </w:style>
  <w:style w:type="paragraph" w:styleId="BalloonText">
    <w:name w:val="Balloon Text"/>
    <w:basedOn w:val="Normal"/>
    <w:semiHidden/>
    <w:rsid w:val="00EA5DE4"/>
    <w:rPr>
      <w:rFonts w:ascii="Tahoma" w:hAnsi="Tahoma" w:cs="Tahoma"/>
      <w:sz w:val="16"/>
      <w:szCs w:val="16"/>
    </w:rPr>
  </w:style>
  <w:style w:type="paragraph" w:customStyle="1" w:styleId="TableText">
    <w:name w:val="Table Text"/>
    <w:basedOn w:val="Normal"/>
    <w:rsid w:val="008B597F"/>
    <w:pPr>
      <w:tabs>
        <w:tab w:val="decimal" w:pos="0"/>
      </w:tabs>
      <w:overflowPunct w:val="0"/>
      <w:autoSpaceDE w:val="0"/>
      <w:autoSpaceDN w:val="0"/>
      <w:adjustRightInd w:val="0"/>
      <w:textAlignment w:val="baseline"/>
    </w:pPr>
    <w:rPr>
      <w:rFonts w:ascii="Times New Roman" w:hAnsi="Times New Roman"/>
      <w:sz w:val="24"/>
    </w:rPr>
  </w:style>
  <w:style w:type="character" w:customStyle="1" w:styleId="HeaderChar">
    <w:name w:val="Header Char"/>
    <w:link w:val="Header"/>
    <w:uiPriority w:val="99"/>
    <w:rsid w:val="008560E3"/>
    <w:rPr>
      <w:rFonts w:ascii="Arial" w:hAnsi="Arial"/>
    </w:rPr>
  </w:style>
  <w:style w:type="paragraph" w:customStyle="1" w:styleId="BodySingle">
    <w:name w:val="Body Single"/>
    <w:basedOn w:val="Normal"/>
    <w:rsid w:val="00852EC8"/>
    <w:pPr>
      <w:overflowPunct w:val="0"/>
      <w:autoSpaceDE w:val="0"/>
      <w:autoSpaceDN w:val="0"/>
      <w:adjustRightInd w:val="0"/>
      <w:textAlignment w:val="baseline"/>
    </w:pPr>
    <w:rPr>
      <w:rFonts w:ascii="Times New Roman" w:hAnsi="Times New Roman"/>
      <w:sz w:val="24"/>
    </w:rPr>
  </w:style>
  <w:style w:type="paragraph" w:customStyle="1" w:styleId="Header1">
    <w:name w:val="Header 1"/>
    <w:basedOn w:val="Title"/>
    <w:rsid w:val="00930823"/>
    <w:pPr>
      <w:overflowPunct w:val="0"/>
      <w:autoSpaceDE w:val="0"/>
      <w:autoSpaceDN w:val="0"/>
      <w:adjustRightInd w:val="0"/>
      <w:spacing w:after="0"/>
      <w:ind w:right="100"/>
      <w:jc w:val="left"/>
      <w:textAlignment w:val="baseline"/>
      <w:outlineLvl w:val="9"/>
    </w:pPr>
    <w:rPr>
      <w:rFonts w:ascii="Arial" w:hAnsi="Arial"/>
      <w:bCs w:val="0"/>
      <w:color w:val="000000"/>
      <w:kern w:val="0"/>
      <w:sz w:val="24"/>
      <w:szCs w:val="20"/>
    </w:rPr>
  </w:style>
  <w:style w:type="paragraph" w:styleId="Title">
    <w:name w:val="Title"/>
    <w:basedOn w:val="Normal"/>
    <w:next w:val="Normal"/>
    <w:link w:val="TitleChar"/>
    <w:qFormat/>
    <w:rsid w:val="00930823"/>
    <w:pPr>
      <w:spacing w:before="240" w:after="60"/>
      <w:jc w:val="center"/>
      <w:outlineLvl w:val="0"/>
    </w:pPr>
    <w:rPr>
      <w:rFonts w:ascii="Cambria" w:hAnsi="Cambria"/>
      <w:b/>
      <w:bCs/>
      <w:kern w:val="28"/>
      <w:sz w:val="32"/>
      <w:szCs w:val="32"/>
    </w:rPr>
  </w:style>
  <w:style w:type="character" w:customStyle="1" w:styleId="TitleChar">
    <w:name w:val="Title Char"/>
    <w:link w:val="Title"/>
    <w:rsid w:val="00930823"/>
    <w:rPr>
      <w:rFonts w:ascii="Cambria" w:eastAsia="Times New Roman" w:hAnsi="Cambria" w:cs="Times New Roman"/>
      <w:b/>
      <w:bCs/>
      <w:kern w:val="28"/>
      <w:sz w:val="32"/>
      <w:szCs w:val="32"/>
    </w:rPr>
  </w:style>
  <w:style w:type="character" w:customStyle="1" w:styleId="CharChar1">
    <w:name w:val="Char Char1"/>
    <w:locked/>
    <w:rsid w:val="009C5ECB"/>
    <w:rPr>
      <w:rFonts w:ascii="Arial" w:hAnsi="Arial" w:cs="Arial"/>
      <w:lang w:val="en-US" w:eastAsia="en-US" w:bidi="ar-SA"/>
    </w:rPr>
  </w:style>
  <w:style w:type="character" w:styleId="Emphasis">
    <w:name w:val="Emphasis"/>
    <w:uiPriority w:val="20"/>
    <w:qFormat/>
    <w:rsid w:val="0021120B"/>
    <w:rPr>
      <w:i/>
      <w:iCs/>
    </w:rPr>
  </w:style>
  <w:style w:type="table" w:styleId="TableGrid">
    <w:name w:val="Table Grid"/>
    <w:basedOn w:val="TableNormal"/>
    <w:uiPriority w:val="39"/>
    <w:rsid w:val="00FA28F7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BodyTextIndentChar">
    <w:name w:val="Body Text Indent Char"/>
    <w:link w:val="BodyTextIndent"/>
    <w:rsid w:val="00DA1FF8"/>
    <w:rPr>
      <w:rFonts w:ascii="Arial" w:hAnsi="Arial"/>
    </w:rPr>
  </w:style>
  <w:style w:type="paragraph" w:styleId="NormalWeb">
    <w:name w:val="Normal (Web)"/>
    <w:basedOn w:val="Normal"/>
    <w:unhideWhenUsed/>
    <w:rsid w:val="00DA7A4A"/>
    <w:pPr>
      <w:spacing w:before="100" w:beforeAutospacing="1" w:after="115"/>
    </w:pPr>
    <w:rPr>
      <w:rFonts w:ascii="Times New Roman" w:hAnsi="Times New Roman"/>
      <w:sz w:val="24"/>
      <w:szCs w:val="24"/>
    </w:rPr>
  </w:style>
  <w:style w:type="character" w:customStyle="1" w:styleId="full-name">
    <w:name w:val="full-name"/>
    <w:basedOn w:val="DefaultParagraphFont"/>
    <w:rsid w:val="00667E2A"/>
  </w:style>
  <w:style w:type="paragraph" w:styleId="ListParagraph">
    <w:name w:val="List Paragraph"/>
    <w:basedOn w:val="Normal"/>
    <w:link w:val="ListParagraphChar"/>
    <w:uiPriority w:val="34"/>
    <w:qFormat/>
    <w:rsid w:val="00C92941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</w:rPr>
  </w:style>
  <w:style w:type="character" w:customStyle="1" w:styleId="fontstyle01">
    <w:name w:val="fontstyle01"/>
    <w:rsid w:val="008A3709"/>
    <w:rPr>
      <w:rFonts w:ascii="Calibri" w:hAnsi="Calibri" w:cs="Calibri" w:hint="default"/>
      <w:b/>
      <w:bCs/>
      <w:i w:val="0"/>
      <w:iCs w:val="0"/>
      <w:color w:val="1F4E79"/>
      <w:sz w:val="24"/>
      <w:szCs w:val="24"/>
    </w:rPr>
  </w:style>
  <w:style w:type="character" w:customStyle="1" w:styleId="fontstyle21">
    <w:name w:val="fontstyle21"/>
    <w:rsid w:val="008A3709"/>
    <w:rPr>
      <w:rFonts w:ascii="Calibri" w:hAnsi="Calibri" w:cs="Calibri" w:hint="default"/>
      <w:b w:val="0"/>
      <w:bCs w:val="0"/>
      <w:i w:val="0"/>
      <w:iCs w:val="0"/>
      <w:color w:val="000000"/>
      <w:sz w:val="24"/>
      <w:szCs w:val="24"/>
    </w:rPr>
  </w:style>
  <w:style w:type="paragraph" w:customStyle="1" w:styleId="BodyTextBulletIndentedIndented">
    <w:name w:val="Body Text Bullet Indented Indented"/>
    <w:basedOn w:val="Normal"/>
    <w:rsid w:val="009B5E28"/>
    <w:pPr>
      <w:numPr>
        <w:ilvl w:val="2"/>
        <w:numId w:val="47"/>
      </w:numPr>
      <w:tabs>
        <w:tab w:val="clear" w:pos="643"/>
        <w:tab w:val="num" w:pos="1068"/>
      </w:tabs>
      <w:spacing w:before="60" w:after="60"/>
      <w:ind w:left="708"/>
    </w:pPr>
    <w:rPr>
      <w:rFonts w:ascii="Tahoma" w:hAnsi="Tahoma"/>
      <w:sz w:val="18"/>
    </w:rPr>
  </w:style>
  <w:style w:type="character" w:customStyle="1" w:styleId="FooterChar">
    <w:name w:val="Footer Char"/>
    <w:basedOn w:val="DefaultParagraphFont"/>
    <w:link w:val="Footer"/>
    <w:uiPriority w:val="99"/>
    <w:rsid w:val="00A0566A"/>
    <w:rPr>
      <w:rFonts w:ascii="Arial" w:hAnsi="Arial"/>
      <w:lang w:val="en-US" w:eastAsia="en-US"/>
    </w:rPr>
  </w:style>
  <w:style w:type="character" w:customStyle="1" w:styleId="ListParagraphChar">
    <w:name w:val="List Paragraph Char"/>
    <w:link w:val="ListParagraph"/>
    <w:uiPriority w:val="34"/>
    <w:rsid w:val="00A0566A"/>
    <w:rPr>
      <w:rFonts w:ascii="Calibri" w:eastAsia="Calibri" w:hAnsi="Calibri"/>
      <w:sz w:val="22"/>
      <w:szCs w:val="22"/>
      <w:lang w:val="en-US" w:eastAsia="en-US"/>
    </w:rPr>
  </w:style>
  <w:style w:type="paragraph" w:styleId="NoSpacing">
    <w:name w:val="No Spacing"/>
    <w:uiPriority w:val="1"/>
    <w:qFormat/>
    <w:rsid w:val="000B6378"/>
    <w:rPr>
      <w:rFonts w:asciiTheme="minorHAnsi" w:eastAsiaTheme="minorHAnsi" w:hAnsiTheme="minorHAnsi" w:cstheme="minorBidi"/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30339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196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332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365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323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822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848F01999DD9C4495660D2D787EA740" ma:contentTypeVersion="13" ma:contentTypeDescription="Create a new document." ma:contentTypeScope="" ma:versionID="f24edd3a26041bd95c8c31b9c5e826bf">
  <xsd:schema xmlns:xsd="http://www.w3.org/2001/XMLSchema" xmlns:xs="http://www.w3.org/2001/XMLSchema" xmlns:p="http://schemas.microsoft.com/office/2006/metadata/properties" xmlns:ns3="f46bbc50-334f-4b05-ba54-08e2167ef7c4" xmlns:ns4="8450ca8a-d4f0-494a-82ea-9a8fb29e36a8" targetNamespace="http://schemas.microsoft.com/office/2006/metadata/properties" ma:root="true" ma:fieldsID="8555a2582e835bad55d53e6d0f10caf6" ns3:_="" ns4:_="">
    <xsd:import namespace="f46bbc50-334f-4b05-ba54-08e2167ef7c4"/>
    <xsd:import namespace="8450ca8a-d4f0-494a-82ea-9a8fb29e36a8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46bbc50-334f-4b05-ba54-08e2167ef7c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450ca8a-d4f0-494a-82ea-9a8fb29e36a8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C384CB86-C037-4852-B33E-FD315F43CA7D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8BECFD9E-E08A-4633-84A2-044FC9C888C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46bbc50-334f-4b05-ba54-08e2167ef7c4"/>
    <ds:schemaRef ds:uri="8450ca8a-d4f0-494a-82ea-9a8fb29e36a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3666568-AE21-4F29-B01A-886C1CE8557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5E7E5E4B-7325-413A-8987-0AB9831B692C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149</Words>
  <Characters>717</Characters>
  <Application>Microsoft Office Word</Application>
  <DocSecurity>0</DocSecurity>
  <Lines>89</Lines>
  <Paragraphs>4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QMS Docuemtation</vt:lpstr>
    </vt:vector>
  </TitlesOfParts>
  <Company>ABC Ltd</Company>
  <LinksUpToDate>false</LinksUpToDate>
  <CharactersWithSpaces>8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MS Docuemtation</dc:title>
  <dc:creator>Art Lewis</dc:creator>
  <cp:lastModifiedBy>Harris Dizon Jr.</cp:lastModifiedBy>
  <cp:revision>6</cp:revision>
  <cp:lastPrinted>2021-03-11T03:31:00Z</cp:lastPrinted>
  <dcterms:created xsi:type="dcterms:W3CDTF">2021-03-11T03:30:00Z</dcterms:created>
  <dcterms:modified xsi:type="dcterms:W3CDTF">2023-05-03T07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848F01999DD9C4495660D2D787EA740</vt:lpwstr>
  </property>
</Properties>
</file>